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3CB0E" w14:textId="26AC49E1" w:rsidR="006157AE" w:rsidRDefault="006F33CA" w:rsidP="006157AE">
      <w:pPr>
        <w:rPr>
          <w:rFonts w:cstheme="minorHAnsi"/>
          <w:b/>
          <w:sz w:val="32"/>
          <w:szCs w:val="32"/>
        </w:rPr>
      </w:pPr>
      <w:r w:rsidRPr="006157AE">
        <w:rPr>
          <w:rFonts w:cstheme="minorHAnsi"/>
          <w:b/>
          <w:sz w:val="32"/>
          <w:szCs w:val="32"/>
        </w:rPr>
        <w:t>Student Name: ______________________________________</w:t>
      </w:r>
    </w:p>
    <w:p w14:paraId="3A9B00D9" w14:textId="77777777" w:rsidR="00706517" w:rsidRPr="006157AE" w:rsidRDefault="00706517" w:rsidP="006157AE">
      <w:pPr>
        <w:rPr>
          <w:rFonts w:cstheme="minorHAnsi"/>
          <w:b/>
          <w:sz w:val="32"/>
          <w:szCs w:val="32"/>
        </w:rPr>
      </w:pPr>
    </w:p>
    <w:p w14:paraId="65024396" w14:textId="11E14A48" w:rsidR="00723A2F" w:rsidRPr="006F33CA" w:rsidRDefault="00723A2F" w:rsidP="00723A2F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35615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09A3826E" wp14:editId="60CF75A6">
            <wp:extent cx="1922145" cy="552385"/>
            <wp:effectExtent l="0" t="0" r="190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W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2145" cy="55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36E5F" w14:textId="2A0AE297" w:rsidR="00723A2F" w:rsidRPr="00A24145" w:rsidRDefault="00723A2F" w:rsidP="00723A2F">
      <w:pPr>
        <w:spacing w:after="0"/>
        <w:jc w:val="center"/>
        <w:rPr>
          <w:rFonts w:cstheme="minorHAnsi"/>
          <w:b/>
          <w:color w:val="FF0000"/>
          <w:sz w:val="28"/>
          <w:szCs w:val="24"/>
        </w:rPr>
      </w:pPr>
      <w:r w:rsidRPr="00E65749">
        <w:rPr>
          <w:rFonts w:cstheme="minorHAnsi"/>
          <w:b/>
          <w:color w:val="FF0000"/>
          <w:sz w:val="28"/>
          <w:szCs w:val="24"/>
          <w:highlight w:val="yellow"/>
        </w:rPr>
        <w:t xml:space="preserve">Teachers: Please complete the areas </w:t>
      </w:r>
      <w:r w:rsidR="00510A60">
        <w:rPr>
          <w:rFonts w:cstheme="minorHAnsi"/>
          <w:b/>
          <w:color w:val="FF0000"/>
          <w:sz w:val="28"/>
          <w:szCs w:val="24"/>
          <w:highlight w:val="yellow"/>
        </w:rPr>
        <w:t xml:space="preserve">on </w:t>
      </w:r>
      <w:r w:rsidR="00624D6F">
        <w:rPr>
          <w:rFonts w:cstheme="minorHAnsi"/>
          <w:b/>
          <w:color w:val="FF0000"/>
          <w:sz w:val="28"/>
          <w:szCs w:val="24"/>
          <w:highlight w:val="yellow"/>
        </w:rPr>
        <w:t>P</w:t>
      </w:r>
      <w:r w:rsidR="00510A60">
        <w:rPr>
          <w:rFonts w:cstheme="minorHAnsi"/>
          <w:b/>
          <w:color w:val="FF0000"/>
          <w:sz w:val="28"/>
          <w:szCs w:val="24"/>
          <w:highlight w:val="yellow"/>
        </w:rPr>
        <w:t xml:space="preserve">age </w:t>
      </w:r>
      <w:r w:rsidR="003B0926">
        <w:rPr>
          <w:rFonts w:cstheme="minorHAnsi"/>
          <w:b/>
          <w:color w:val="FF0000"/>
          <w:sz w:val="28"/>
          <w:szCs w:val="24"/>
          <w:highlight w:val="yellow"/>
        </w:rPr>
        <w:t>4</w:t>
      </w:r>
      <w:r>
        <w:rPr>
          <w:rFonts w:cstheme="minorHAnsi"/>
          <w:b/>
          <w:color w:val="FF0000"/>
          <w:sz w:val="28"/>
          <w:szCs w:val="24"/>
          <w:highlight w:val="yellow"/>
        </w:rPr>
        <w:t xml:space="preserve">, or use only the first </w:t>
      </w:r>
      <w:r w:rsidR="00624D6F">
        <w:rPr>
          <w:rFonts w:cstheme="minorHAnsi"/>
          <w:b/>
          <w:color w:val="FF0000"/>
          <w:sz w:val="28"/>
          <w:szCs w:val="24"/>
          <w:highlight w:val="yellow"/>
        </w:rPr>
        <w:t>three</w:t>
      </w:r>
      <w:r>
        <w:rPr>
          <w:rFonts w:cstheme="minorHAnsi"/>
          <w:b/>
          <w:color w:val="FF0000"/>
          <w:sz w:val="28"/>
          <w:szCs w:val="24"/>
          <w:highlight w:val="yellow"/>
        </w:rPr>
        <w:t xml:space="preserve"> pages of this organizer, </w:t>
      </w:r>
      <w:r w:rsidRPr="00E65749">
        <w:rPr>
          <w:rFonts w:cstheme="minorHAnsi"/>
          <w:b/>
          <w:color w:val="FF0000"/>
          <w:sz w:val="28"/>
          <w:szCs w:val="24"/>
          <w:highlight w:val="yellow"/>
        </w:rPr>
        <w:t>and distribute to your students</w:t>
      </w:r>
    </w:p>
    <w:p w14:paraId="68DE37F5" w14:textId="304E461F" w:rsidR="00723A2F" w:rsidRPr="00105862" w:rsidRDefault="006157AE" w:rsidP="00723A2F">
      <w:pPr>
        <w:spacing w:after="0"/>
        <w:jc w:val="center"/>
        <w:rPr>
          <w:rFonts w:cstheme="minorHAnsi"/>
          <w:b/>
          <w:sz w:val="40"/>
          <w:szCs w:val="24"/>
        </w:rPr>
      </w:pPr>
      <w:r>
        <w:rPr>
          <w:rFonts w:cstheme="minorHAnsi"/>
          <w:b/>
          <w:sz w:val="40"/>
          <w:szCs w:val="24"/>
        </w:rPr>
        <w:t>Assignment Organizer</w:t>
      </w:r>
    </w:p>
    <w:p w14:paraId="30159F2D" w14:textId="79D60D3F" w:rsidR="00723A2F" w:rsidRPr="00835615" w:rsidRDefault="00723A2F" w:rsidP="00723A2F">
      <w:pPr>
        <w:spacing w:after="0"/>
        <w:jc w:val="center"/>
        <w:rPr>
          <w:rFonts w:cstheme="minorHAnsi"/>
          <w:b/>
          <w:sz w:val="24"/>
          <w:szCs w:val="24"/>
        </w:rPr>
      </w:pPr>
      <w:r w:rsidRPr="00835615">
        <w:rPr>
          <w:rFonts w:cstheme="minorHAnsi"/>
          <w:b/>
          <w:sz w:val="24"/>
          <w:szCs w:val="24"/>
        </w:rPr>
        <w:t xml:space="preserve">Grades </w:t>
      </w:r>
      <w:r w:rsidR="004E67A1">
        <w:rPr>
          <w:rFonts w:cstheme="minorHAnsi"/>
          <w:b/>
          <w:sz w:val="24"/>
          <w:szCs w:val="24"/>
        </w:rPr>
        <w:t>9-12</w:t>
      </w:r>
    </w:p>
    <w:p w14:paraId="48884DC6" w14:textId="301DD862" w:rsidR="00723A2F" w:rsidRDefault="00B17CA8" w:rsidP="00723A2F">
      <w:pPr>
        <w:spacing w:after="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Spring</w:t>
      </w:r>
      <w:r w:rsidR="00B07FAC">
        <w:rPr>
          <w:rFonts w:cstheme="minorHAnsi"/>
          <w:b/>
          <w:sz w:val="24"/>
          <w:szCs w:val="24"/>
        </w:rPr>
        <w:t xml:space="preserve"> 202</w:t>
      </w:r>
      <w:r>
        <w:rPr>
          <w:rFonts w:cstheme="minorHAnsi"/>
          <w:b/>
          <w:sz w:val="24"/>
          <w:szCs w:val="24"/>
        </w:rPr>
        <w:t>1</w:t>
      </w:r>
    </w:p>
    <w:p w14:paraId="301C8943" w14:textId="77777777" w:rsidR="00723A2F" w:rsidRDefault="00723A2F" w:rsidP="00723A2F">
      <w:pPr>
        <w:spacing w:after="0"/>
        <w:jc w:val="center"/>
        <w:rPr>
          <w:rFonts w:cstheme="minorHAnsi"/>
          <w:b/>
          <w:sz w:val="24"/>
          <w:szCs w:val="24"/>
        </w:rPr>
      </w:pPr>
    </w:p>
    <w:p w14:paraId="55AF49FE" w14:textId="16B8056D" w:rsidR="006F33CA" w:rsidRPr="00723A2F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20"/>
          <w:szCs w:val="20"/>
        </w:rPr>
      </w:pPr>
      <w:r w:rsidRPr="00A63641">
        <w:rPr>
          <w:rFonts w:cstheme="minorHAnsi"/>
          <w:b/>
          <w:sz w:val="20"/>
          <w:szCs w:val="20"/>
        </w:rPr>
        <w:t xml:space="preserve">As part of The Stock Market Game you can participate in a fun national writing competition, InvestWrite. Dozens of students around the country win every semester. Check out the prizes and see more information on the website at </w:t>
      </w:r>
      <w:hyperlink r:id="rId8" w:history="1">
        <w:r w:rsidRPr="00A63641">
          <w:rPr>
            <w:rStyle w:val="Hyperlink"/>
            <w:rFonts w:cstheme="minorHAnsi"/>
            <w:b/>
            <w:sz w:val="24"/>
            <w:szCs w:val="20"/>
          </w:rPr>
          <w:t>www.investwrite.org</w:t>
        </w:r>
      </w:hyperlink>
    </w:p>
    <w:p w14:paraId="40B67C86" w14:textId="05F99592" w:rsidR="006F33CA" w:rsidRDefault="006F33CA" w:rsidP="006F33CA">
      <w:pPr>
        <w:rPr>
          <w:rFonts w:ascii="Times New Roman" w:hAnsi="Times New Roman" w:cs="Times New Roman"/>
          <w:b/>
          <w:sz w:val="28"/>
          <w:szCs w:val="28"/>
        </w:rPr>
      </w:pPr>
    </w:p>
    <w:p w14:paraId="06266C2E" w14:textId="55861E6A" w:rsidR="00375B29" w:rsidRDefault="004C2C9C" w:rsidP="008856DF">
      <w:pPr>
        <w:rPr>
          <w:rFonts w:ascii="Calibri" w:eastAsia="Calibri" w:hAnsi="Calibri" w:cs="Calibri"/>
          <w:color w:val="000000"/>
          <w:sz w:val="24"/>
          <w:szCs w:val="24"/>
        </w:rPr>
      </w:pPr>
      <w:r w:rsidRPr="005F4DDD">
        <w:rPr>
          <w:rFonts w:cstheme="minorHAnsi"/>
          <w:b/>
          <w:color w:val="0070C0"/>
          <w:sz w:val="24"/>
          <w:szCs w:val="24"/>
        </w:rPr>
        <w:t>Writing Assignment</w:t>
      </w:r>
      <w:r>
        <w:rPr>
          <w:rFonts w:cstheme="minorHAnsi"/>
          <w:b/>
          <w:color w:val="0070C0"/>
          <w:sz w:val="32"/>
          <w:szCs w:val="32"/>
        </w:rPr>
        <w:t xml:space="preserve"> </w:t>
      </w:r>
      <w:r w:rsidR="008856DF" w:rsidRPr="00241C0A">
        <w:rPr>
          <w:rFonts w:ascii="Calibri" w:eastAsia="Calibri" w:hAnsi="Calibri" w:cs="Calibri"/>
          <w:b/>
          <w:bCs/>
          <w:color w:val="000000"/>
          <w:sz w:val="28"/>
          <w:szCs w:val="28"/>
          <w:shd w:val="clear" w:color="auto" w:fill="FFFFFF"/>
        </w:rPr>
        <w:t>What do you want to save for in the short-term and in the long-term? Why are these things important and how will they benefit you and/or others? Using stocks, mutual funds, and/or bonds, how would you create a diversified, $100,000 Stock Market Game portfolio to be successful for both time frames?</w:t>
      </w:r>
    </w:p>
    <w:p w14:paraId="5B711E43" w14:textId="7F4F699A" w:rsidR="009B3FEE" w:rsidRDefault="009B3FEE" w:rsidP="009B3FEE">
      <w:pPr>
        <w:spacing w:after="0" w:line="276" w:lineRule="auto"/>
        <w:rPr>
          <w:rFonts w:cstheme="minorHAnsi"/>
          <w:b/>
          <w:color w:val="0070C0"/>
          <w:sz w:val="24"/>
          <w:szCs w:val="24"/>
        </w:rPr>
      </w:pPr>
      <w:r>
        <w:rPr>
          <w:rFonts w:cstheme="minorHAnsi"/>
          <w:b/>
          <w:color w:val="0070C0"/>
          <w:sz w:val="24"/>
          <w:szCs w:val="24"/>
        </w:rPr>
        <w:t>Learning Targets</w:t>
      </w:r>
    </w:p>
    <w:p w14:paraId="24934823" w14:textId="41431EB0" w:rsidR="009B3FEE" w:rsidRDefault="009B3FEE" w:rsidP="009B3FEE">
      <w:pPr>
        <w:spacing w:after="0" w:line="276" w:lineRule="auto"/>
        <w:rPr>
          <w:rFonts w:cstheme="minorHAnsi"/>
          <w:b/>
          <w:color w:val="0070C0"/>
          <w:sz w:val="24"/>
          <w:szCs w:val="24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6"/>
        <w:gridCol w:w="7725"/>
        <w:gridCol w:w="378"/>
        <w:gridCol w:w="378"/>
        <w:gridCol w:w="378"/>
      </w:tblGrid>
      <w:tr w:rsidR="007226AD" w:rsidRPr="007627AC" w14:paraId="2AD87240" w14:textId="77777777" w:rsidTr="00E708A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F32D84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2622E1" w14:textId="77777777" w:rsidR="007226AD" w:rsidRPr="00186614" w:rsidRDefault="007226AD" w:rsidP="00E708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70C0"/>
                <w:sz w:val="32"/>
                <w:szCs w:val="32"/>
              </w:rPr>
            </w:pPr>
            <w:r w:rsidRPr="00186614">
              <w:rPr>
                <w:rFonts w:ascii="Arial" w:eastAsia="Times New Roman" w:hAnsi="Arial" w:cs="Arial"/>
                <w:b/>
                <w:bCs/>
                <w:color w:val="0070C0"/>
                <w:sz w:val="32"/>
                <w:szCs w:val="32"/>
              </w:rPr>
              <w:t>InvestWrite Essay: Learning Targe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14EA61" w14:textId="77777777" w:rsidR="007226AD" w:rsidRPr="00186614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32"/>
                <w:szCs w:val="32"/>
              </w:rPr>
            </w:pPr>
            <w:r w:rsidRPr="00186614">
              <w:rPr>
                <w:rFonts w:ascii="Arial" w:eastAsia="Times New Roman" w:hAnsi="Arial" w:cs="Arial"/>
                <w:b/>
                <w:bCs/>
                <w:color w:val="0070C0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706082" w14:textId="77777777" w:rsidR="007226AD" w:rsidRPr="00186614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32"/>
                <w:szCs w:val="32"/>
              </w:rPr>
            </w:pPr>
            <w:r w:rsidRPr="00186614">
              <w:rPr>
                <w:rFonts w:ascii="Arial" w:eastAsia="Times New Roman" w:hAnsi="Arial" w:cs="Arial"/>
                <w:b/>
                <w:bCs/>
                <w:color w:val="0070C0"/>
                <w:sz w:val="32"/>
                <w:szCs w:val="32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3329D4" w14:textId="77777777" w:rsidR="007226AD" w:rsidRPr="00186614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sz w:val="32"/>
                <w:szCs w:val="32"/>
              </w:rPr>
            </w:pPr>
            <w:r w:rsidRPr="00186614">
              <w:rPr>
                <w:rFonts w:ascii="Arial" w:eastAsia="Times New Roman" w:hAnsi="Arial" w:cs="Arial"/>
                <w:b/>
                <w:bCs/>
                <w:color w:val="0070C0"/>
                <w:sz w:val="32"/>
                <w:szCs w:val="32"/>
              </w:rPr>
              <w:t>3</w:t>
            </w:r>
          </w:p>
        </w:tc>
      </w:tr>
      <w:tr w:rsidR="007226AD" w:rsidRPr="007627AC" w14:paraId="3FEE8E84" w14:textId="77777777" w:rsidTr="00E708AF">
        <w:trPr>
          <w:trHeight w:val="560"/>
          <w:jc w:val="center"/>
        </w:trPr>
        <w:tc>
          <w:tcPr>
            <w:tcW w:w="0" w:type="auto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3B89F" w14:textId="0EB1FCC8" w:rsidR="007226AD" w:rsidRPr="007627AC" w:rsidRDefault="007226AD" w:rsidP="00E708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27AC">
              <w:rPr>
                <w:rFonts w:ascii="Arial" w:eastAsia="Times New Roman" w:hAnsi="Arial" w:cs="Arial"/>
                <w:b/>
                <w:bCs/>
                <w:color w:val="000000"/>
                <w:sz w:val="26"/>
                <w:szCs w:val="26"/>
              </w:rPr>
              <w:t>1</w:t>
            </w:r>
            <w:r w:rsidRPr="007627AC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r w:rsidRPr="007627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=</w:t>
            </w:r>
            <w:r w:rsidRPr="007627AC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Need more help understanding.   </w:t>
            </w:r>
            <w:r w:rsidRPr="007627AC">
              <w:rPr>
                <w:rFonts w:ascii="Arial" w:eastAsia="Times New Roman" w:hAnsi="Arial" w:cs="Arial"/>
                <w:b/>
                <w:bCs/>
                <w:color w:val="000000"/>
                <w:sz w:val="26"/>
                <w:szCs w:val="26"/>
              </w:rPr>
              <w:t>2</w:t>
            </w:r>
            <w:r w:rsidRPr="007627AC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r w:rsidRPr="007627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=</w:t>
            </w:r>
            <w:r w:rsidRPr="007627AC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r w:rsidR="00EA2839">
              <w:rPr>
                <w:rFonts w:ascii="Arial" w:eastAsia="Times New Roman" w:hAnsi="Arial" w:cs="Arial"/>
                <w:b/>
                <w:bCs/>
                <w:color w:val="000000"/>
              </w:rPr>
              <w:t>U</w:t>
            </w:r>
            <w:r w:rsidRPr="007627AC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nderstand, but need to refresh.   </w:t>
            </w:r>
            <w:r w:rsidRPr="007627AC">
              <w:rPr>
                <w:rFonts w:ascii="Arial" w:eastAsia="Times New Roman" w:hAnsi="Arial" w:cs="Arial"/>
                <w:b/>
                <w:bCs/>
                <w:color w:val="000000"/>
                <w:sz w:val="26"/>
                <w:szCs w:val="26"/>
              </w:rPr>
              <w:t>3</w:t>
            </w:r>
            <w:r w:rsidRPr="007627AC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r w:rsidRPr="007627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=</w:t>
            </w:r>
            <w:r w:rsidRPr="007627AC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Got it!</w:t>
            </w:r>
          </w:p>
        </w:tc>
      </w:tr>
      <w:tr w:rsidR="007226AD" w:rsidRPr="007627AC" w14:paraId="0E5286AB" w14:textId="77777777" w:rsidTr="00E708A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DE473A" w14:textId="77777777" w:rsidR="007226AD" w:rsidRPr="007627AC" w:rsidRDefault="007226AD" w:rsidP="00E708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27AC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5F5DC8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27AC">
              <w:rPr>
                <w:rFonts w:ascii="Comic Sans MS" w:eastAsia="Times New Roman" w:hAnsi="Comic Sans MS" w:cs="Times New Roman"/>
                <w:color w:val="000000"/>
                <w:sz w:val="28"/>
                <w:szCs w:val="28"/>
              </w:rPr>
              <w:t>I can define a stoc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9D6FBD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D47456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7FD671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6AD" w:rsidRPr="007627AC" w14:paraId="72B1340C" w14:textId="77777777" w:rsidTr="00E708A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050AE4" w14:textId="77777777" w:rsidR="007226AD" w:rsidRPr="007627AC" w:rsidRDefault="007226AD" w:rsidP="00E708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27AC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7F8C38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27AC">
              <w:rPr>
                <w:rFonts w:ascii="Comic Sans MS" w:eastAsia="Times New Roman" w:hAnsi="Comic Sans MS" w:cs="Times New Roman"/>
                <w:color w:val="000000"/>
                <w:sz w:val="28"/>
                <w:szCs w:val="28"/>
              </w:rPr>
              <w:t>I can define a mutual fund (optional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330D71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7A4BC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977D5C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6AD" w:rsidRPr="007627AC" w14:paraId="5F5A99FC" w14:textId="77777777" w:rsidTr="00E708A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26937E" w14:textId="77777777" w:rsidR="007226AD" w:rsidRPr="007627AC" w:rsidRDefault="007226AD" w:rsidP="00E708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27AC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F5083D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27AC">
              <w:rPr>
                <w:rFonts w:ascii="Comic Sans MS" w:eastAsia="Times New Roman" w:hAnsi="Comic Sans MS" w:cs="Times New Roman"/>
                <w:color w:val="000000"/>
                <w:sz w:val="28"/>
                <w:szCs w:val="28"/>
              </w:rPr>
              <w:t>I can define a bond (optional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49E03B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2C09A2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7A494B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6AD" w:rsidRPr="007627AC" w14:paraId="43A72212" w14:textId="77777777" w:rsidTr="00E708A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D24D49" w14:textId="77777777" w:rsidR="007226AD" w:rsidRPr="007627AC" w:rsidRDefault="007226AD" w:rsidP="00E708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27AC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EBC335" w14:textId="269E8B52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27AC">
              <w:rPr>
                <w:rFonts w:ascii="Comic Sans MS" w:eastAsia="Times New Roman" w:hAnsi="Comic Sans MS" w:cs="Times New Roman"/>
                <w:color w:val="000000"/>
                <w:sz w:val="28"/>
                <w:szCs w:val="28"/>
              </w:rPr>
              <w:t xml:space="preserve">I can explain </w:t>
            </w:r>
            <w:r w:rsidR="00AF03D8">
              <w:rPr>
                <w:rFonts w:ascii="Comic Sans MS" w:eastAsia="Times New Roman" w:hAnsi="Comic Sans MS" w:cs="Times New Roman"/>
                <w:color w:val="000000"/>
                <w:sz w:val="28"/>
                <w:szCs w:val="28"/>
              </w:rPr>
              <w:t xml:space="preserve">a </w:t>
            </w:r>
            <w:r w:rsidRPr="007627AC">
              <w:rPr>
                <w:rFonts w:ascii="Comic Sans MS" w:eastAsia="Times New Roman" w:hAnsi="Comic Sans MS" w:cs="Times New Roman"/>
                <w:color w:val="000000"/>
                <w:sz w:val="28"/>
                <w:szCs w:val="28"/>
              </w:rPr>
              <w:t>diversified portfoli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ACB25A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430853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A34BFD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6AD" w:rsidRPr="007627AC" w14:paraId="27665078" w14:textId="77777777" w:rsidTr="00E708A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D2DB6F" w14:textId="77777777" w:rsidR="007226AD" w:rsidRPr="007627AC" w:rsidRDefault="007226AD" w:rsidP="00E708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27AC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393BCB" w14:textId="0A3E3275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27AC">
              <w:rPr>
                <w:rFonts w:ascii="Comic Sans MS" w:eastAsia="Times New Roman" w:hAnsi="Comic Sans MS" w:cs="Times New Roman"/>
                <w:color w:val="000000"/>
                <w:sz w:val="28"/>
                <w:szCs w:val="28"/>
              </w:rPr>
              <w:t>I know the difference between short</w:t>
            </w:r>
            <w:r w:rsidR="00AF03D8">
              <w:rPr>
                <w:rFonts w:ascii="Comic Sans MS" w:eastAsia="Times New Roman" w:hAnsi="Comic Sans MS" w:cs="Times New Roman"/>
                <w:color w:val="000000"/>
                <w:sz w:val="28"/>
                <w:szCs w:val="28"/>
              </w:rPr>
              <w:t>-term</w:t>
            </w:r>
            <w:r w:rsidRPr="007627AC">
              <w:rPr>
                <w:rFonts w:ascii="Comic Sans MS" w:eastAsia="Times New Roman" w:hAnsi="Comic Sans MS" w:cs="Times New Roman"/>
                <w:color w:val="000000"/>
                <w:sz w:val="28"/>
                <w:szCs w:val="28"/>
              </w:rPr>
              <w:t xml:space="preserve"> and long</w:t>
            </w:r>
            <w:r w:rsidR="00AF03D8">
              <w:rPr>
                <w:rFonts w:ascii="Comic Sans MS" w:eastAsia="Times New Roman" w:hAnsi="Comic Sans MS" w:cs="Times New Roman"/>
                <w:color w:val="000000"/>
                <w:sz w:val="28"/>
                <w:szCs w:val="28"/>
              </w:rPr>
              <w:t>-</w:t>
            </w:r>
            <w:r w:rsidRPr="007627AC">
              <w:rPr>
                <w:rFonts w:ascii="Comic Sans MS" w:eastAsia="Times New Roman" w:hAnsi="Comic Sans MS" w:cs="Times New Roman"/>
                <w:color w:val="000000"/>
                <w:sz w:val="28"/>
                <w:szCs w:val="28"/>
              </w:rPr>
              <w:t>ter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B7A7FF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B4C5E5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89705" w14:textId="77777777" w:rsidR="007226AD" w:rsidRPr="007627AC" w:rsidRDefault="007226AD" w:rsidP="00E70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6FD13B7" w14:textId="77777777" w:rsidR="009B3FEE" w:rsidRPr="004A1356" w:rsidRDefault="009B3FEE" w:rsidP="009B3FEE">
      <w:pPr>
        <w:spacing w:after="0" w:line="276" w:lineRule="auto"/>
        <w:rPr>
          <w:rFonts w:cstheme="minorHAnsi"/>
          <w:b/>
          <w:color w:val="0070C0"/>
          <w:sz w:val="24"/>
          <w:szCs w:val="24"/>
        </w:rPr>
      </w:pPr>
    </w:p>
    <w:p w14:paraId="1549A38C" w14:textId="7792F294" w:rsidR="009B3FEE" w:rsidRPr="008856DF" w:rsidRDefault="009B3FEE" w:rsidP="008856DF">
      <w:pPr>
        <w:rPr>
          <w:rFonts w:ascii="Calibri" w:eastAsia="Calibri" w:hAnsi="Calibri" w:cs="Calibri"/>
          <w:color w:val="000000"/>
          <w:sz w:val="24"/>
          <w:szCs w:val="24"/>
        </w:rPr>
      </w:pPr>
    </w:p>
    <w:p w14:paraId="49912F42" w14:textId="77777777" w:rsidR="00186614" w:rsidRDefault="00186614" w:rsidP="00375B29">
      <w:pPr>
        <w:spacing w:after="0" w:line="276" w:lineRule="auto"/>
        <w:rPr>
          <w:rFonts w:cstheme="minorHAnsi"/>
          <w:b/>
          <w:color w:val="0070C0"/>
          <w:sz w:val="24"/>
          <w:szCs w:val="24"/>
        </w:rPr>
      </w:pPr>
    </w:p>
    <w:p w14:paraId="5FCF2376" w14:textId="6315775E" w:rsidR="006F33CA" w:rsidRPr="004A1356" w:rsidRDefault="006157AE" w:rsidP="00375B29">
      <w:pPr>
        <w:spacing w:after="0" w:line="276" w:lineRule="auto"/>
        <w:rPr>
          <w:rFonts w:cstheme="minorHAnsi"/>
          <w:b/>
          <w:color w:val="0070C0"/>
          <w:sz w:val="24"/>
          <w:szCs w:val="24"/>
        </w:rPr>
      </w:pPr>
      <w:r w:rsidRPr="004A1356">
        <w:rPr>
          <w:rFonts w:cstheme="minorHAnsi"/>
          <w:b/>
          <w:color w:val="0070C0"/>
          <w:sz w:val="24"/>
          <w:szCs w:val="24"/>
        </w:rPr>
        <w:lastRenderedPageBreak/>
        <w:t>Writing Organizer</w:t>
      </w:r>
    </w:p>
    <w:p w14:paraId="6898D0C4" w14:textId="77777777" w:rsidR="005800BF" w:rsidRDefault="005800BF" w:rsidP="005800BF">
      <w:pPr>
        <w:pStyle w:val="ListParagraph"/>
        <w:numPr>
          <w:ilvl w:val="1"/>
          <w:numId w:val="8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ntroduction</w:t>
      </w:r>
    </w:p>
    <w:p w14:paraId="498DDB06" w14:textId="77777777" w:rsidR="005800BF" w:rsidRPr="00275F77" w:rsidRDefault="005800BF" w:rsidP="005800BF">
      <w:pPr>
        <w:pStyle w:val="ListParagraph"/>
        <w:numPr>
          <w:ilvl w:val="1"/>
          <w:numId w:val="8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275F77">
        <w:rPr>
          <w:rFonts w:cstheme="minorHAnsi"/>
          <w:b/>
          <w:bCs/>
          <w:sz w:val="20"/>
          <w:szCs w:val="20"/>
        </w:rPr>
        <w:t>Body</w:t>
      </w:r>
    </w:p>
    <w:p w14:paraId="4FF244E6" w14:textId="77777777" w:rsidR="00A30020" w:rsidRDefault="00A30020" w:rsidP="005800BF">
      <w:pPr>
        <w:pStyle w:val="ListParagraph"/>
        <w:numPr>
          <w:ilvl w:val="2"/>
          <w:numId w:val="9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A30020">
        <w:rPr>
          <w:rFonts w:cstheme="minorHAnsi"/>
          <w:b/>
          <w:bCs/>
          <w:sz w:val="20"/>
          <w:szCs w:val="20"/>
        </w:rPr>
        <w:t xml:space="preserve">What do you want to save for in the short-term and in the long-term? </w:t>
      </w:r>
    </w:p>
    <w:p w14:paraId="5A9EF17A" w14:textId="60D7FD8B" w:rsidR="005800BF" w:rsidRDefault="00A30020" w:rsidP="005800BF">
      <w:pPr>
        <w:pStyle w:val="ListParagraph"/>
        <w:numPr>
          <w:ilvl w:val="2"/>
          <w:numId w:val="9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A30020">
        <w:rPr>
          <w:rFonts w:cstheme="minorHAnsi"/>
          <w:b/>
          <w:bCs/>
          <w:sz w:val="20"/>
          <w:szCs w:val="20"/>
        </w:rPr>
        <w:t xml:space="preserve">Why are these things important and how will they benefit you and/or </w:t>
      </w:r>
      <w:r w:rsidR="008F74EE" w:rsidRPr="00A30020">
        <w:rPr>
          <w:rFonts w:cstheme="minorHAnsi"/>
          <w:b/>
          <w:bCs/>
          <w:sz w:val="20"/>
          <w:szCs w:val="20"/>
        </w:rPr>
        <w:t>others?</w:t>
      </w:r>
      <w:r w:rsidRPr="00A30020">
        <w:rPr>
          <w:rFonts w:cstheme="minorHAnsi"/>
          <w:b/>
          <w:bCs/>
          <w:sz w:val="20"/>
          <w:szCs w:val="20"/>
        </w:rPr>
        <w:t xml:space="preserve"> </w:t>
      </w:r>
    </w:p>
    <w:p w14:paraId="7FFF1D10" w14:textId="191B70B4" w:rsidR="00AF6E3C" w:rsidRDefault="00AF6E3C" w:rsidP="005800BF">
      <w:pPr>
        <w:pStyle w:val="ListParagraph"/>
        <w:numPr>
          <w:ilvl w:val="2"/>
          <w:numId w:val="9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AF6E3C">
        <w:rPr>
          <w:rFonts w:cstheme="minorHAnsi"/>
          <w:b/>
          <w:bCs/>
          <w:sz w:val="20"/>
          <w:szCs w:val="20"/>
        </w:rPr>
        <w:t>Using stocks, mutual funds</w:t>
      </w:r>
      <w:r w:rsidR="000260C4">
        <w:rPr>
          <w:rFonts w:cstheme="minorHAnsi"/>
          <w:b/>
          <w:bCs/>
          <w:sz w:val="20"/>
          <w:szCs w:val="20"/>
        </w:rPr>
        <w:t>,</w:t>
      </w:r>
      <w:r w:rsidRPr="00AF6E3C">
        <w:rPr>
          <w:rFonts w:cstheme="minorHAnsi"/>
          <w:b/>
          <w:bCs/>
          <w:sz w:val="20"/>
          <w:szCs w:val="20"/>
        </w:rPr>
        <w:t xml:space="preserve"> and/or bonds, how would you create a diversified, $100,000 Stock Market Game portfolio to be successful for both time frames?</w:t>
      </w:r>
    </w:p>
    <w:p w14:paraId="1EA2C63D" w14:textId="77777777" w:rsidR="005800BF" w:rsidRPr="007629AA" w:rsidRDefault="005800BF" w:rsidP="005800BF">
      <w:pPr>
        <w:pStyle w:val="ListParagraph"/>
        <w:numPr>
          <w:ilvl w:val="1"/>
          <w:numId w:val="8"/>
        </w:num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Conclusion</w:t>
      </w:r>
    </w:p>
    <w:p w14:paraId="0BC9B41D" w14:textId="57FDA1F9" w:rsidR="00034C7D" w:rsidRDefault="00034C7D" w:rsidP="00375B29">
      <w:pPr>
        <w:spacing w:after="0" w:line="276" w:lineRule="auto"/>
        <w:rPr>
          <w:rFonts w:cstheme="minorHAnsi"/>
          <w:b/>
          <w:sz w:val="32"/>
          <w:szCs w:val="32"/>
        </w:rPr>
      </w:pPr>
    </w:p>
    <w:p w14:paraId="383BA1AD" w14:textId="3A881747" w:rsidR="008446A8" w:rsidRPr="008446A8" w:rsidRDefault="008446A8" w:rsidP="008446A8">
      <w:pPr>
        <w:spacing w:after="0" w:line="276" w:lineRule="auto"/>
        <w:ind w:left="3600" w:firstLine="720"/>
        <w:rPr>
          <w:rFonts w:cstheme="minorHAnsi"/>
          <w:b/>
          <w:color w:val="0070C0"/>
          <w:sz w:val="32"/>
          <w:szCs w:val="32"/>
        </w:rPr>
      </w:pPr>
      <w:r w:rsidRPr="008446A8">
        <w:rPr>
          <w:rFonts w:cstheme="minorHAnsi"/>
          <w:b/>
          <w:color w:val="0070C0"/>
          <w:sz w:val="32"/>
          <w:szCs w:val="32"/>
        </w:rPr>
        <w:t>Brain</w:t>
      </w:r>
      <w:r>
        <w:rPr>
          <w:rFonts w:cstheme="minorHAnsi"/>
          <w:b/>
          <w:color w:val="0070C0"/>
          <w:sz w:val="32"/>
          <w:szCs w:val="32"/>
        </w:rPr>
        <w:t xml:space="preserve"> Storm! </w:t>
      </w:r>
    </w:p>
    <w:p w14:paraId="08201D7D" w14:textId="41B85032" w:rsidR="00275F77" w:rsidRDefault="00275F77" w:rsidP="00375B29">
      <w:pPr>
        <w:spacing w:after="0" w:line="276" w:lineRule="auto"/>
        <w:rPr>
          <w:rFonts w:cstheme="minorHAnsi"/>
          <w:b/>
          <w:color w:val="0070C0"/>
          <w:sz w:val="24"/>
          <w:szCs w:val="24"/>
        </w:rPr>
      </w:pPr>
      <w:r>
        <w:rPr>
          <w:rFonts w:cstheme="minorHAnsi"/>
          <w:b/>
          <w:color w:val="0070C0"/>
          <w:sz w:val="24"/>
          <w:szCs w:val="24"/>
        </w:rPr>
        <w:t>Introdu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75F77" w14:paraId="22044B03" w14:textId="77777777" w:rsidTr="00E708AF">
        <w:tc>
          <w:tcPr>
            <w:tcW w:w="10790" w:type="dxa"/>
          </w:tcPr>
          <w:p w14:paraId="2C3901BC" w14:textId="024B8F86" w:rsidR="00275F77" w:rsidRPr="00E45942" w:rsidRDefault="00275F77" w:rsidP="00E708AF">
            <w:pPr>
              <w:tabs>
                <w:tab w:val="left" w:pos="2235"/>
              </w:tabs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75F77" w14:paraId="3A030990" w14:textId="77777777" w:rsidTr="00E708AF">
        <w:tc>
          <w:tcPr>
            <w:tcW w:w="10790" w:type="dxa"/>
          </w:tcPr>
          <w:p w14:paraId="19BE7108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115D6E75" w14:textId="77777777" w:rsidTr="00E708AF">
        <w:tc>
          <w:tcPr>
            <w:tcW w:w="10790" w:type="dxa"/>
          </w:tcPr>
          <w:p w14:paraId="2192A1FF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23E274EE" w14:textId="77777777" w:rsidTr="00E708AF">
        <w:tc>
          <w:tcPr>
            <w:tcW w:w="10790" w:type="dxa"/>
          </w:tcPr>
          <w:p w14:paraId="48634888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15C49A8A" w14:textId="77777777" w:rsidTr="00E708AF">
        <w:tc>
          <w:tcPr>
            <w:tcW w:w="10790" w:type="dxa"/>
          </w:tcPr>
          <w:p w14:paraId="41AC9B0A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0DBC3938" w14:textId="77777777" w:rsidTr="00E708AF">
        <w:tc>
          <w:tcPr>
            <w:tcW w:w="10790" w:type="dxa"/>
          </w:tcPr>
          <w:p w14:paraId="326953AF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586E0DD9" w14:textId="77777777" w:rsidTr="00E708AF">
        <w:tc>
          <w:tcPr>
            <w:tcW w:w="10790" w:type="dxa"/>
          </w:tcPr>
          <w:p w14:paraId="08EBC841" w14:textId="27CDAE58" w:rsidR="00275F77" w:rsidRPr="00E45942" w:rsidRDefault="00275F77" w:rsidP="00E708AF">
            <w:pPr>
              <w:tabs>
                <w:tab w:val="left" w:pos="2235"/>
              </w:tabs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75F77" w14:paraId="1AB32F56" w14:textId="77777777" w:rsidTr="00E708AF">
        <w:tc>
          <w:tcPr>
            <w:tcW w:w="10790" w:type="dxa"/>
          </w:tcPr>
          <w:p w14:paraId="11162C6E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1270DA21" w14:textId="77777777" w:rsidTr="00E708AF">
        <w:tc>
          <w:tcPr>
            <w:tcW w:w="10790" w:type="dxa"/>
          </w:tcPr>
          <w:p w14:paraId="672BB2A2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01C09454" w14:textId="77777777" w:rsidTr="00E708AF">
        <w:tc>
          <w:tcPr>
            <w:tcW w:w="10790" w:type="dxa"/>
          </w:tcPr>
          <w:p w14:paraId="0E6CDF56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2C044E38" w14:textId="77777777" w:rsidTr="00E708AF">
        <w:tc>
          <w:tcPr>
            <w:tcW w:w="10790" w:type="dxa"/>
          </w:tcPr>
          <w:p w14:paraId="540702D3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05A0BBA6" w14:textId="77777777" w:rsidTr="00E708AF">
        <w:tc>
          <w:tcPr>
            <w:tcW w:w="10790" w:type="dxa"/>
          </w:tcPr>
          <w:p w14:paraId="3C398499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14:paraId="58C17A51" w14:textId="77777777" w:rsidR="00275F77" w:rsidRDefault="00275F77" w:rsidP="00375B29">
      <w:pPr>
        <w:spacing w:after="0" w:line="276" w:lineRule="auto"/>
        <w:rPr>
          <w:rFonts w:cstheme="minorHAnsi"/>
          <w:b/>
          <w:color w:val="0070C0"/>
          <w:sz w:val="24"/>
          <w:szCs w:val="24"/>
        </w:rPr>
      </w:pPr>
    </w:p>
    <w:p w14:paraId="07221216" w14:textId="5317F291" w:rsidR="003E10FD" w:rsidRPr="003E10FD" w:rsidRDefault="003E10FD" w:rsidP="00375B29">
      <w:pPr>
        <w:spacing w:after="0" w:line="276" w:lineRule="auto"/>
        <w:rPr>
          <w:rFonts w:cstheme="minorHAnsi"/>
          <w:b/>
          <w:color w:val="0070C0"/>
          <w:sz w:val="24"/>
          <w:szCs w:val="24"/>
        </w:rPr>
      </w:pPr>
      <w:r w:rsidRPr="003E10FD">
        <w:rPr>
          <w:rFonts w:cstheme="minorHAnsi"/>
          <w:b/>
          <w:color w:val="0070C0"/>
          <w:sz w:val="24"/>
          <w:szCs w:val="24"/>
        </w:rPr>
        <w:t>Body</w:t>
      </w:r>
      <w:r w:rsidR="002F11B5">
        <w:rPr>
          <w:rFonts w:cstheme="minorHAnsi"/>
          <w:b/>
          <w:color w:val="0070C0"/>
          <w:sz w:val="24"/>
          <w:szCs w:val="24"/>
        </w:rPr>
        <w:t xml:space="preserve"> of Your Essay</w:t>
      </w:r>
    </w:p>
    <w:p w14:paraId="2890476D" w14:textId="4385735C" w:rsidR="006F33CA" w:rsidRPr="00B07FAC" w:rsidRDefault="002151AE" w:rsidP="006F33CA">
      <w:pPr>
        <w:tabs>
          <w:tab w:val="left" w:pos="2235"/>
        </w:tabs>
        <w:rPr>
          <w:rFonts w:cstheme="minorHAnsi"/>
          <w:bCs/>
          <w:sz w:val="28"/>
          <w:szCs w:val="28"/>
        </w:rPr>
      </w:pPr>
      <w:bookmarkStart w:id="0" w:name="_Hlk20921016"/>
      <w:r>
        <w:rPr>
          <w:b/>
          <w:bCs/>
          <w:color w:val="000000"/>
          <w:sz w:val="24"/>
          <w:szCs w:val="24"/>
        </w:rPr>
        <w:t xml:space="preserve">What do you want to save for in </w:t>
      </w:r>
      <w:r w:rsidR="00E45942">
        <w:rPr>
          <w:b/>
          <w:bCs/>
          <w:color w:val="000000"/>
          <w:sz w:val="24"/>
          <w:szCs w:val="24"/>
        </w:rPr>
        <w:t>the short-term and in the long-term</w:t>
      </w:r>
      <w:r w:rsidR="00375B29" w:rsidRPr="00375B29">
        <w:rPr>
          <w:b/>
          <w:bCs/>
          <w:color w:val="000000"/>
          <w:sz w:val="24"/>
          <w:szCs w:val="24"/>
        </w:rPr>
        <w:t>?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F33CA" w14:paraId="1D7ECDBA" w14:textId="77777777" w:rsidTr="006F33CA">
        <w:tc>
          <w:tcPr>
            <w:tcW w:w="10790" w:type="dxa"/>
          </w:tcPr>
          <w:bookmarkEnd w:id="0"/>
          <w:p w14:paraId="4210E71B" w14:textId="5D0BB8E4" w:rsidR="006F33CA" w:rsidRPr="00E45942" w:rsidRDefault="00E45942" w:rsidP="006F33CA">
            <w:pPr>
              <w:tabs>
                <w:tab w:val="left" w:pos="2235"/>
              </w:tabs>
              <w:rPr>
                <w:rFonts w:cstheme="minorHAnsi"/>
                <w:b/>
                <w:bCs/>
                <w:sz w:val="24"/>
                <w:szCs w:val="24"/>
              </w:rPr>
            </w:pPr>
            <w:r w:rsidRPr="00E45942">
              <w:rPr>
                <w:rFonts w:cstheme="minorHAnsi"/>
                <w:b/>
                <w:bCs/>
                <w:sz w:val="24"/>
                <w:szCs w:val="24"/>
              </w:rPr>
              <w:t>Short</w:t>
            </w:r>
            <w:r w:rsidR="00A30020">
              <w:rPr>
                <w:rFonts w:cstheme="minorHAnsi"/>
                <w:b/>
                <w:bCs/>
                <w:sz w:val="24"/>
                <w:szCs w:val="24"/>
              </w:rPr>
              <w:t>-</w:t>
            </w:r>
            <w:r w:rsidRPr="00E45942">
              <w:rPr>
                <w:rFonts w:cstheme="minorHAnsi"/>
                <w:b/>
                <w:bCs/>
                <w:sz w:val="24"/>
                <w:szCs w:val="24"/>
              </w:rPr>
              <w:t>Term</w:t>
            </w:r>
          </w:p>
        </w:tc>
      </w:tr>
      <w:tr w:rsidR="006F33CA" w14:paraId="3B90CB79" w14:textId="77777777" w:rsidTr="006F33CA">
        <w:tc>
          <w:tcPr>
            <w:tcW w:w="10790" w:type="dxa"/>
          </w:tcPr>
          <w:p w14:paraId="24A72706" w14:textId="77777777" w:rsidR="006F33CA" w:rsidRPr="006F33CA" w:rsidRDefault="006F33CA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6F33CA" w14:paraId="300EA0D5" w14:textId="77777777" w:rsidTr="006F33CA">
        <w:tc>
          <w:tcPr>
            <w:tcW w:w="10790" w:type="dxa"/>
          </w:tcPr>
          <w:p w14:paraId="3CDAC6EF" w14:textId="77777777" w:rsidR="006F33CA" w:rsidRPr="006F33CA" w:rsidRDefault="006F33CA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6F33CA" w14:paraId="04D10270" w14:textId="77777777" w:rsidTr="006F33CA">
        <w:tc>
          <w:tcPr>
            <w:tcW w:w="10790" w:type="dxa"/>
          </w:tcPr>
          <w:p w14:paraId="3C3CD555" w14:textId="77777777" w:rsidR="006F33CA" w:rsidRPr="006F33CA" w:rsidRDefault="006F33CA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14:paraId="08089F27" w14:textId="77777777" w:rsidTr="006F33CA">
        <w:tc>
          <w:tcPr>
            <w:tcW w:w="10790" w:type="dxa"/>
          </w:tcPr>
          <w:p w14:paraId="2509E7A6" w14:textId="77777777" w:rsidR="004C2C9C" w:rsidRPr="006F33CA" w:rsidRDefault="004C2C9C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14:paraId="3665C64D" w14:textId="77777777" w:rsidTr="006F33CA">
        <w:tc>
          <w:tcPr>
            <w:tcW w:w="10790" w:type="dxa"/>
          </w:tcPr>
          <w:p w14:paraId="77C0B17B" w14:textId="77777777" w:rsidR="004C2C9C" w:rsidRPr="006F33CA" w:rsidRDefault="004C2C9C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C2C9C" w14:paraId="38899385" w14:textId="77777777" w:rsidTr="006F33CA">
        <w:tc>
          <w:tcPr>
            <w:tcW w:w="10790" w:type="dxa"/>
          </w:tcPr>
          <w:p w14:paraId="4AE46F2B" w14:textId="7411EFF4" w:rsidR="004C2C9C" w:rsidRPr="00E45942" w:rsidRDefault="00E45942" w:rsidP="006F33CA">
            <w:pPr>
              <w:tabs>
                <w:tab w:val="left" w:pos="2235"/>
              </w:tabs>
              <w:rPr>
                <w:rFonts w:cstheme="minorHAnsi"/>
                <w:b/>
                <w:bCs/>
                <w:sz w:val="24"/>
                <w:szCs w:val="24"/>
              </w:rPr>
            </w:pPr>
            <w:r w:rsidRPr="00E45942">
              <w:rPr>
                <w:rFonts w:cstheme="minorHAnsi"/>
                <w:b/>
                <w:bCs/>
                <w:sz w:val="24"/>
                <w:szCs w:val="24"/>
              </w:rPr>
              <w:t>Long</w:t>
            </w:r>
            <w:r w:rsidR="00A30020">
              <w:rPr>
                <w:rFonts w:cstheme="minorHAnsi"/>
                <w:b/>
                <w:bCs/>
                <w:sz w:val="24"/>
                <w:szCs w:val="24"/>
              </w:rPr>
              <w:t>-</w:t>
            </w:r>
            <w:r w:rsidRPr="00E45942">
              <w:rPr>
                <w:rFonts w:cstheme="minorHAnsi"/>
                <w:b/>
                <w:bCs/>
                <w:sz w:val="24"/>
                <w:szCs w:val="24"/>
              </w:rPr>
              <w:t>Term</w:t>
            </w:r>
          </w:p>
        </w:tc>
      </w:tr>
      <w:tr w:rsidR="00706517" w14:paraId="776E8538" w14:textId="77777777" w:rsidTr="006F33CA">
        <w:tc>
          <w:tcPr>
            <w:tcW w:w="10790" w:type="dxa"/>
          </w:tcPr>
          <w:p w14:paraId="0275ACB0" w14:textId="77777777" w:rsidR="00706517" w:rsidRPr="006F33CA" w:rsidRDefault="00706517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706517" w14:paraId="7AA99542" w14:textId="77777777" w:rsidTr="006F33CA">
        <w:tc>
          <w:tcPr>
            <w:tcW w:w="10790" w:type="dxa"/>
          </w:tcPr>
          <w:p w14:paraId="38323F0D" w14:textId="77777777" w:rsidR="00706517" w:rsidRPr="006F33CA" w:rsidRDefault="00706517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706517" w14:paraId="3AB7121D" w14:textId="77777777" w:rsidTr="006F33CA">
        <w:tc>
          <w:tcPr>
            <w:tcW w:w="10790" w:type="dxa"/>
          </w:tcPr>
          <w:p w14:paraId="05918564" w14:textId="77777777" w:rsidR="00706517" w:rsidRPr="006F33CA" w:rsidRDefault="00706517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6F33CA" w14:paraId="68670AB5" w14:textId="77777777" w:rsidTr="006F33CA">
        <w:tc>
          <w:tcPr>
            <w:tcW w:w="10790" w:type="dxa"/>
          </w:tcPr>
          <w:p w14:paraId="61572D05" w14:textId="77777777" w:rsidR="006F33CA" w:rsidRPr="006F33CA" w:rsidRDefault="006F33CA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6F33CA" w14:paraId="6971E1AE" w14:textId="77777777" w:rsidTr="006F33CA">
        <w:tc>
          <w:tcPr>
            <w:tcW w:w="10790" w:type="dxa"/>
          </w:tcPr>
          <w:p w14:paraId="54129F30" w14:textId="77777777" w:rsidR="006F33CA" w:rsidRPr="006F33CA" w:rsidRDefault="006F33CA" w:rsidP="006F33CA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14:paraId="3B5862FB" w14:textId="77777777" w:rsidR="00275F77" w:rsidRDefault="00275F77" w:rsidP="006F33CA">
      <w:pPr>
        <w:tabs>
          <w:tab w:val="left" w:pos="2235"/>
        </w:tabs>
        <w:rPr>
          <w:b/>
          <w:bCs/>
          <w:color w:val="000000"/>
          <w:sz w:val="24"/>
          <w:szCs w:val="24"/>
        </w:rPr>
      </w:pPr>
      <w:bookmarkStart w:id="1" w:name="_Hlk20921038"/>
    </w:p>
    <w:p w14:paraId="00B00F4E" w14:textId="308514D5" w:rsidR="006F33CA" w:rsidRPr="006157AE" w:rsidRDefault="00E45942" w:rsidP="006F33CA">
      <w:pPr>
        <w:tabs>
          <w:tab w:val="left" w:pos="2235"/>
        </w:tabs>
        <w:rPr>
          <w:rFonts w:cstheme="minorHAnsi"/>
          <w:b/>
          <w:sz w:val="28"/>
          <w:szCs w:val="28"/>
        </w:rPr>
      </w:pPr>
      <w:bookmarkStart w:id="2" w:name="_Hlk62991629"/>
      <w:r>
        <w:rPr>
          <w:b/>
          <w:bCs/>
          <w:color w:val="000000"/>
          <w:sz w:val="24"/>
          <w:szCs w:val="24"/>
        </w:rPr>
        <w:lastRenderedPageBreak/>
        <w:t xml:space="preserve">Why are these things important and how will they benefit you and/or </w:t>
      </w:r>
      <w:r w:rsidR="008F74EE">
        <w:rPr>
          <w:b/>
          <w:bCs/>
          <w:color w:val="000000"/>
          <w:sz w:val="24"/>
          <w:szCs w:val="24"/>
        </w:rPr>
        <w:t>others</w:t>
      </w:r>
      <w:r w:rsidR="008F74EE" w:rsidRPr="00375B29">
        <w:rPr>
          <w:b/>
          <w:bCs/>
          <w:color w:val="000000"/>
          <w:sz w:val="24"/>
          <w:szCs w:val="24"/>
        </w:rPr>
        <w:t>?</w:t>
      </w:r>
      <w:r w:rsidR="00375B29" w:rsidRPr="00375B29">
        <w:rPr>
          <w:b/>
          <w:bCs/>
          <w:color w:val="000000"/>
          <w:sz w:val="24"/>
          <w:szCs w:val="24"/>
        </w:rPr>
        <w:t> </w:t>
      </w:r>
    </w:p>
    <w:bookmarkEnd w:id="1"/>
    <w:bookmarkEnd w:id="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F33CA" w:rsidRPr="006F33CA" w14:paraId="49562C3C" w14:textId="77777777" w:rsidTr="00824E63">
        <w:tc>
          <w:tcPr>
            <w:tcW w:w="10790" w:type="dxa"/>
          </w:tcPr>
          <w:p w14:paraId="7D47DF80" w14:textId="77777777" w:rsidR="006F33CA" w:rsidRPr="006F33CA" w:rsidRDefault="006F33CA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6F33CA" w:rsidRPr="006F33CA" w14:paraId="3625F145" w14:textId="77777777" w:rsidTr="00824E63">
        <w:tc>
          <w:tcPr>
            <w:tcW w:w="10790" w:type="dxa"/>
          </w:tcPr>
          <w:p w14:paraId="09EBCD0C" w14:textId="77777777" w:rsidR="006F33CA" w:rsidRPr="006F33CA" w:rsidRDefault="006F33CA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4C2C9C" w:rsidRPr="006F33CA" w14:paraId="45B30FF1" w14:textId="77777777" w:rsidTr="00824E63">
        <w:tc>
          <w:tcPr>
            <w:tcW w:w="10790" w:type="dxa"/>
          </w:tcPr>
          <w:p w14:paraId="214DEE13" w14:textId="77777777" w:rsidR="004C2C9C" w:rsidRPr="006F33CA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4C2C9C" w:rsidRPr="006F33CA" w14:paraId="51B6B3D1" w14:textId="77777777" w:rsidTr="00824E63">
        <w:tc>
          <w:tcPr>
            <w:tcW w:w="10790" w:type="dxa"/>
          </w:tcPr>
          <w:p w14:paraId="2688306E" w14:textId="77777777" w:rsidR="004C2C9C" w:rsidRPr="006F33CA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4C2C9C" w:rsidRPr="006F33CA" w14:paraId="250D3DDC" w14:textId="77777777" w:rsidTr="00824E63">
        <w:tc>
          <w:tcPr>
            <w:tcW w:w="10790" w:type="dxa"/>
          </w:tcPr>
          <w:p w14:paraId="41BDAFC7" w14:textId="77777777" w:rsidR="004C2C9C" w:rsidRPr="006F33CA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4C2C9C" w:rsidRPr="006F33CA" w14:paraId="2F7EB4EC" w14:textId="77777777" w:rsidTr="00824E63">
        <w:tc>
          <w:tcPr>
            <w:tcW w:w="10790" w:type="dxa"/>
          </w:tcPr>
          <w:p w14:paraId="051C7344" w14:textId="77777777" w:rsidR="004C2C9C" w:rsidRPr="006F33CA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4C2C9C" w:rsidRPr="006F33CA" w14:paraId="2341A56D" w14:textId="77777777" w:rsidTr="00824E63">
        <w:tc>
          <w:tcPr>
            <w:tcW w:w="10790" w:type="dxa"/>
          </w:tcPr>
          <w:p w14:paraId="07E2CF91" w14:textId="77777777" w:rsidR="004C2C9C" w:rsidRPr="006F33CA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4C2C9C" w:rsidRPr="006F33CA" w14:paraId="1688EB1B" w14:textId="77777777" w:rsidTr="00824E63">
        <w:tc>
          <w:tcPr>
            <w:tcW w:w="10790" w:type="dxa"/>
          </w:tcPr>
          <w:p w14:paraId="520B4CAA" w14:textId="77777777" w:rsidR="004C2C9C" w:rsidRPr="006F33CA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4C2C9C" w:rsidRPr="006F33CA" w14:paraId="10D86EC5" w14:textId="77777777" w:rsidTr="00824E63">
        <w:tc>
          <w:tcPr>
            <w:tcW w:w="10790" w:type="dxa"/>
          </w:tcPr>
          <w:p w14:paraId="02A1B63A" w14:textId="77777777" w:rsidR="004C2C9C" w:rsidRPr="006F33CA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</w:tbl>
    <w:p w14:paraId="6C390E40" w14:textId="5351988D" w:rsidR="00034C7D" w:rsidRPr="00366268" w:rsidRDefault="007D3218" w:rsidP="00034C7D">
      <w:pPr>
        <w:spacing w:after="0" w:line="276" w:lineRule="auto"/>
        <w:rPr>
          <w:i/>
          <w:iCs/>
          <w:color w:val="000000"/>
          <w:sz w:val="24"/>
          <w:szCs w:val="24"/>
        </w:rPr>
      </w:pPr>
      <w:bookmarkStart w:id="3" w:name="_Hlk62991657"/>
      <w:bookmarkStart w:id="4" w:name="_Hlk20921064"/>
      <w:r>
        <w:rPr>
          <w:b/>
          <w:bCs/>
          <w:color w:val="000000"/>
          <w:sz w:val="24"/>
          <w:szCs w:val="24"/>
        </w:rPr>
        <w:t>Using stocks, mutual funds</w:t>
      </w:r>
      <w:r w:rsidR="000260C4">
        <w:rPr>
          <w:b/>
          <w:bCs/>
          <w:color w:val="000000"/>
          <w:sz w:val="24"/>
          <w:szCs w:val="24"/>
        </w:rPr>
        <w:t>,</w:t>
      </w:r>
      <w:r>
        <w:rPr>
          <w:b/>
          <w:bCs/>
          <w:color w:val="000000"/>
          <w:sz w:val="24"/>
          <w:szCs w:val="24"/>
        </w:rPr>
        <w:t xml:space="preserve"> and/or bonds, how would you create a diversified</w:t>
      </w:r>
      <w:r w:rsidR="00C67222">
        <w:rPr>
          <w:b/>
          <w:bCs/>
          <w:color w:val="000000"/>
          <w:sz w:val="24"/>
          <w:szCs w:val="24"/>
        </w:rPr>
        <w:t>, $100,000 Stock Market Game portfolio to be successful for both time frames</w:t>
      </w:r>
      <w:r w:rsidR="00034C7D" w:rsidRPr="00375B29">
        <w:rPr>
          <w:b/>
          <w:bCs/>
          <w:color w:val="000000"/>
          <w:sz w:val="24"/>
          <w:szCs w:val="24"/>
        </w:rPr>
        <w:t>?</w:t>
      </w:r>
      <w:r w:rsidR="00C67222">
        <w:rPr>
          <w:b/>
          <w:bCs/>
          <w:color w:val="000000"/>
          <w:sz w:val="24"/>
          <w:szCs w:val="24"/>
        </w:rPr>
        <w:t xml:space="preserve"> </w:t>
      </w:r>
      <w:bookmarkEnd w:id="3"/>
      <w:r w:rsidR="00C67222" w:rsidRPr="00366268">
        <w:rPr>
          <w:i/>
          <w:iCs/>
          <w:color w:val="000000"/>
          <w:sz w:val="24"/>
          <w:szCs w:val="24"/>
        </w:rPr>
        <w:t>(</w:t>
      </w:r>
      <w:r w:rsidR="00366268" w:rsidRPr="00366268">
        <w:rPr>
          <w:i/>
          <w:iCs/>
          <w:color w:val="000000"/>
          <w:sz w:val="24"/>
          <w:szCs w:val="24"/>
        </w:rPr>
        <w:t>it is</w:t>
      </w:r>
      <w:r w:rsidR="00C67222" w:rsidRPr="00366268">
        <w:rPr>
          <w:i/>
          <w:iCs/>
          <w:color w:val="000000"/>
          <w:sz w:val="24"/>
          <w:szCs w:val="24"/>
        </w:rPr>
        <w:t xml:space="preserve"> optional to consider all three—stock, bonds, mutual funds</w:t>
      </w:r>
      <w:r w:rsidR="00371D6E">
        <w:rPr>
          <w:i/>
          <w:iCs/>
          <w:color w:val="000000"/>
          <w:sz w:val="24"/>
          <w:szCs w:val="24"/>
        </w:rPr>
        <w:t>—</w:t>
      </w:r>
      <w:r w:rsidR="00C67222" w:rsidRPr="00366268">
        <w:rPr>
          <w:i/>
          <w:iCs/>
          <w:color w:val="000000"/>
          <w:sz w:val="24"/>
          <w:szCs w:val="24"/>
        </w:rPr>
        <w:t>but</w:t>
      </w:r>
      <w:r w:rsidR="00371D6E">
        <w:rPr>
          <w:i/>
          <w:iCs/>
          <w:color w:val="000000"/>
          <w:sz w:val="24"/>
          <w:szCs w:val="24"/>
        </w:rPr>
        <w:t xml:space="preserve"> </w:t>
      </w:r>
      <w:r w:rsidR="00C67222" w:rsidRPr="00366268">
        <w:rPr>
          <w:i/>
          <w:iCs/>
          <w:color w:val="000000"/>
          <w:sz w:val="24"/>
          <w:szCs w:val="24"/>
        </w:rPr>
        <w:t>including more than one</w:t>
      </w:r>
      <w:r w:rsidR="00371D6E">
        <w:rPr>
          <w:i/>
          <w:iCs/>
          <w:color w:val="000000"/>
          <w:sz w:val="24"/>
          <w:szCs w:val="24"/>
        </w:rPr>
        <w:t xml:space="preserve"> </w:t>
      </w:r>
      <w:r w:rsidR="00C67222" w:rsidRPr="00366268">
        <w:rPr>
          <w:i/>
          <w:iCs/>
          <w:color w:val="000000"/>
          <w:sz w:val="24"/>
          <w:szCs w:val="24"/>
        </w:rPr>
        <w:t xml:space="preserve">will show your </w:t>
      </w:r>
      <w:r w:rsidR="00366268" w:rsidRPr="00366268">
        <w:rPr>
          <w:i/>
          <w:iCs/>
          <w:color w:val="000000"/>
          <w:sz w:val="24"/>
          <w:szCs w:val="24"/>
        </w:rPr>
        <w:t>depth of knowledge)</w:t>
      </w:r>
    </w:p>
    <w:bookmarkEnd w:id="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F33CA" w:rsidRPr="006F33CA" w14:paraId="264B66FE" w14:textId="77777777" w:rsidTr="00824E63">
        <w:tc>
          <w:tcPr>
            <w:tcW w:w="10790" w:type="dxa"/>
          </w:tcPr>
          <w:p w14:paraId="75E9D2DD" w14:textId="77777777" w:rsidR="006F33CA" w:rsidRPr="006F33CA" w:rsidRDefault="006F33CA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6F33CA" w:rsidRPr="006F33CA" w14:paraId="5BF37A13" w14:textId="77777777" w:rsidTr="00824E63">
        <w:tc>
          <w:tcPr>
            <w:tcW w:w="10790" w:type="dxa"/>
          </w:tcPr>
          <w:p w14:paraId="35BAD7BF" w14:textId="77777777" w:rsidR="006F33CA" w:rsidRPr="006F33CA" w:rsidRDefault="006F33CA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6F33CA" w:rsidRPr="006F33CA" w14:paraId="3FCA6492" w14:textId="77777777" w:rsidTr="00824E63">
        <w:tc>
          <w:tcPr>
            <w:tcW w:w="10790" w:type="dxa"/>
          </w:tcPr>
          <w:p w14:paraId="269F13E1" w14:textId="77777777" w:rsidR="006F33CA" w:rsidRPr="006F33CA" w:rsidRDefault="006F33CA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6F33CA" w:rsidRPr="006F33CA" w14:paraId="3DCE0C45" w14:textId="77777777" w:rsidTr="00824E63">
        <w:tc>
          <w:tcPr>
            <w:tcW w:w="10790" w:type="dxa"/>
          </w:tcPr>
          <w:p w14:paraId="528119F7" w14:textId="77777777" w:rsidR="006F33CA" w:rsidRPr="006F33CA" w:rsidRDefault="006F33CA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6F33CA" w:rsidRPr="006F33CA" w14:paraId="7DE3AC00" w14:textId="77777777" w:rsidTr="00824E63">
        <w:tc>
          <w:tcPr>
            <w:tcW w:w="10790" w:type="dxa"/>
          </w:tcPr>
          <w:p w14:paraId="24B9905B" w14:textId="77777777" w:rsidR="006F33CA" w:rsidRPr="006F33CA" w:rsidRDefault="006F33CA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706517" w:rsidRPr="006F33CA" w14:paraId="40078E77" w14:textId="77777777" w:rsidTr="00824E63">
        <w:tc>
          <w:tcPr>
            <w:tcW w:w="10790" w:type="dxa"/>
          </w:tcPr>
          <w:p w14:paraId="2C57D15C" w14:textId="77777777" w:rsidR="00706517" w:rsidRPr="006F33CA" w:rsidRDefault="00706517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6F33CA" w:rsidRPr="006F33CA" w14:paraId="1ED0A589" w14:textId="77777777" w:rsidTr="00824E63">
        <w:tc>
          <w:tcPr>
            <w:tcW w:w="10790" w:type="dxa"/>
          </w:tcPr>
          <w:p w14:paraId="224A7E01" w14:textId="77777777" w:rsidR="006F33CA" w:rsidRPr="006F33CA" w:rsidRDefault="006F33CA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4C2C9C" w:rsidRPr="006F33CA" w14:paraId="636FC432" w14:textId="77777777" w:rsidTr="00824E63">
        <w:tc>
          <w:tcPr>
            <w:tcW w:w="10790" w:type="dxa"/>
          </w:tcPr>
          <w:p w14:paraId="5B4AE63E" w14:textId="77777777" w:rsidR="004C2C9C" w:rsidRPr="006F33CA" w:rsidRDefault="004C2C9C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6F33CA" w:rsidRPr="006F33CA" w14:paraId="3EF43760" w14:textId="77777777" w:rsidTr="00824E63">
        <w:tc>
          <w:tcPr>
            <w:tcW w:w="10790" w:type="dxa"/>
          </w:tcPr>
          <w:p w14:paraId="456B42F3" w14:textId="77777777" w:rsidR="006F33CA" w:rsidRPr="006F33CA" w:rsidRDefault="006F33CA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6F33CA" w:rsidRPr="006F33CA" w14:paraId="18ED5FFC" w14:textId="77777777" w:rsidTr="00824E63">
        <w:tc>
          <w:tcPr>
            <w:tcW w:w="10790" w:type="dxa"/>
          </w:tcPr>
          <w:p w14:paraId="535FAFF0" w14:textId="77777777" w:rsidR="006F33CA" w:rsidRPr="006F33CA" w:rsidRDefault="006F33CA" w:rsidP="00824E63">
            <w:pPr>
              <w:tabs>
                <w:tab w:val="left" w:pos="2235"/>
              </w:tabs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</w:tbl>
    <w:p w14:paraId="655A115B" w14:textId="1C80E1C0" w:rsidR="005F4DDD" w:rsidRDefault="005F4DDD" w:rsidP="00723A2F">
      <w:pPr>
        <w:spacing w:after="0" w:line="240" w:lineRule="auto"/>
        <w:rPr>
          <w:rFonts w:cstheme="minorHAnsi"/>
          <w:b/>
          <w:sz w:val="20"/>
          <w:szCs w:val="20"/>
        </w:rPr>
      </w:pPr>
    </w:p>
    <w:p w14:paraId="17614DE8" w14:textId="2AFBF58D" w:rsidR="00275F77" w:rsidRDefault="00275F77" w:rsidP="00723A2F">
      <w:pPr>
        <w:spacing w:after="0" w:line="240" w:lineRule="auto"/>
        <w:rPr>
          <w:rFonts w:cstheme="minorHAnsi"/>
          <w:b/>
          <w:color w:val="0070C0"/>
          <w:sz w:val="24"/>
          <w:szCs w:val="24"/>
        </w:rPr>
      </w:pPr>
      <w:r w:rsidRPr="00275F77">
        <w:rPr>
          <w:rFonts w:cstheme="minorHAnsi"/>
          <w:b/>
          <w:color w:val="0070C0"/>
          <w:sz w:val="24"/>
          <w:szCs w:val="24"/>
        </w:rPr>
        <w:t>Conclu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75F77" w14:paraId="5AA0FF9F" w14:textId="77777777" w:rsidTr="00E708AF">
        <w:tc>
          <w:tcPr>
            <w:tcW w:w="10790" w:type="dxa"/>
          </w:tcPr>
          <w:p w14:paraId="10244613" w14:textId="77777777" w:rsidR="00275F77" w:rsidRPr="00E45942" w:rsidRDefault="00275F77" w:rsidP="00E708AF">
            <w:pPr>
              <w:tabs>
                <w:tab w:val="left" w:pos="2235"/>
              </w:tabs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75F77" w14:paraId="31B2B462" w14:textId="77777777" w:rsidTr="00E708AF">
        <w:tc>
          <w:tcPr>
            <w:tcW w:w="10790" w:type="dxa"/>
          </w:tcPr>
          <w:p w14:paraId="6D7B63DB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471B8297" w14:textId="77777777" w:rsidTr="00E708AF">
        <w:tc>
          <w:tcPr>
            <w:tcW w:w="10790" w:type="dxa"/>
          </w:tcPr>
          <w:p w14:paraId="2FBED5C4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5C5826BB" w14:textId="77777777" w:rsidTr="00E708AF">
        <w:tc>
          <w:tcPr>
            <w:tcW w:w="10790" w:type="dxa"/>
          </w:tcPr>
          <w:p w14:paraId="056DB227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7D102C2E" w14:textId="77777777" w:rsidTr="00E708AF">
        <w:tc>
          <w:tcPr>
            <w:tcW w:w="10790" w:type="dxa"/>
          </w:tcPr>
          <w:p w14:paraId="3CD2C65A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5A06130C" w14:textId="77777777" w:rsidTr="00E708AF">
        <w:tc>
          <w:tcPr>
            <w:tcW w:w="10790" w:type="dxa"/>
          </w:tcPr>
          <w:p w14:paraId="707BD778" w14:textId="77777777" w:rsidR="00275F77" w:rsidRPr="006F33CA" w:rsidRDefault="00275F77" w:rsidP="00E708AF">
            <w:pPr>
              <w:tabs>
                <w:tab w:val="left" w:pos="2235"/>
              </w:tabs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275F77" w14:paraId="77E74061" w14:textId="77777777" w:rsidTr="00E708AF">
        <w:tc>
          <w:tcPr>
            <w:tcW w:w="10790" w:type="dxa"/>
          </w:tcPr>
          <w:p w14:paraId="3615A853" w14:textId="77777777" w:rsidR="00275F77" w:rsidRPr="00E45942" w:rsidRDefault="00275F77" w:rsidP="00E708AF">
            <w:pPr>
              <w:tabs>
                <w:tab w:val="left" w:pos="2235"/>
              </w:tabs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316F14C" w14:textId="77777777" w:rsidR="00371D6E" w:rsidRDefault="00371D6E" w:rsidP="008446A8">
      <w:pPr>
        <w:spacing w:after="0" w:line="276" w:lineRule="auto"/>
        <w:jc w:val="center"/>
        <w:rPr>
          <w:rFonts w:cstheme="minorHAnsi"/>
          <w:b/>
          <w:color w:val="0070C0"/>
          <w:sz w:val="32"/>
          <w:szCs w:val="32"/>
        </w:rPr>
      </w:pPr>
    </w:p>
    <w:p w14:paraId="0DE8CDE0" w14:textId="7C563AB3" w:rsidR="008446A8" w:rsidRPr="008446A8" w:rsidRDefault="008446A8" w:rsidP="008446A8">
      <w:pPr>
        <w:spacing w:after="0" w:line="276" w:lineRule="auto"/>
        <w:jc w:val="center"/>
        <w:rPr>
          <w:rFonts w:cstheme="minorHAnsi"/>
          <w:b/>
          <w:color w:val="0070C0"/>
          <w:sz w:val="32"/>
          <w:szCs w:val="32"/>
        </w:rPr>
      </w:pPr>
      <w:r>
        <w:rPr>
          <w:rFonts w:cstheme="minorHAnsi"/>
          <w:b/>
          <w:color w:val="0070C0"/>
          <w:sz w:val="32"/>
          <w:szCs w:val="32"/>
        </w:rPr>
        <w:t>Now you’re all set to write your draft!</w:t>
      </w:r>
    </w:p>
    <w:p w14:paraId="3C5116E9" w14:textId="77777777" w:rsidR="008446A8" w:rsidRDefault="008446A8" w:rsidP="00723A2F">
      <w:pPr>
        <w:spacing w:after="0" w:line="240" w:lineRule="auto"/>
        <w:rPr>
          <w:rFonts w:cstheme="minorHAnsi"/>
          <w:b/>
          <w:color w:val="0070C0"/>
          <w:sz w:val="24"/>
          <w:szCs w:val="24"/>
        </w:rPr>
      </w:pPr>
    </w:p>
    <w:p w14:paraId="1A8C71A7" w14:textId="1B9B9FE0" w:rsidR="00723A2F" w:rsidRPr="004A1356" w:rsidRDefault="00723A2F" w:rsidP="00723A2F">
      <w:pPr>
        <w:spacing w:after="0" w:line="240" w:lineRule="auto"/>
        <w:rPr>
          <w:rFonts w:cstheme="minorHAnsi"/>
          <w:i/>
          <w:color w:val="0070C0"/>
          <w:sz w:val="24"/>
          <w:szCs w:val="24"/>
        </w:rPr>
      </w:pPr>
      <w:r w:rsidRPr="004A1356">
        <w:rPr>
          <w:rFonts w:cstheme="minorHAnsi"/>
          <w:b/>
          <w:color w:val="0070C0"/>
          <w:sz w:val="24"/>
          <w:szCs w:val="24"/>
        </w:rPr>
        <w:t>Due Dat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29"/>
        <w:gridCol w:w="2952"/>
      </w:tblGrid>
      <w:tr w:rsidR="00723A2F" w:rsidRPr="00134735" w14:paraId="6F00DB94" w14:textId="77777777" w:rsidTr="00E7309D">
        <w:trPr>
          <w:jc w:val="center"/>
        </w:trPr>
        <w:tc>
          <w:tcPr>
            <w:tcW w:w="2429" w:type="dxa"/>
          </w:tcPr>
          <w:p w14:paraId="18F0E2CC" w14:textId="77777777" w:rsidR="00723A2F" w:rsidRPr="00134735" w:rsidRDefault="00723A2F" w:rsidP="00E7309D">
            <w:pPr>
              <w:rPr>
                <w:rFonts w:cstheme="minorHAnsi"/>
                <w:b/>
                <w:sz w:val="20"/>
                <w:szCs w:val="20"/>
              </w:rPr>
            </w:pPr>
            <w:r w:rsidRPr="00134735">
              <w:rPr>
                <w:rFonts w:cstheme="minorHAnsi"/>
                <w:b/>
                <w:sz w:val="20"/>
                <w:szCs w:val="20"/>
              </w:rPr>
              <w:t>TASK</w:t>
            </w:r>
          </w:p>
        </w:tc>
        <w:tc>
          <w:tcPr>
            <w:tcW w:w="2952" w:type="dxa"/>
          </w:tcPr>
          <w:p w14:paraId="6C395864" w14:textId="77777777" w:rsidR="00723A2F" w:rsidRPr="00134735" w:rsidRDefault="00723A2F" w:rsidP="00E7309D">
            <w:pPr>
              <w:rPr>
                <w:rFonts w:cstheme="minorHAnsi"/>
                <w:b/>
                <w:sz w:val="20"/>
                <w:szCs w:val="20"/>
              </w:rPr>
            </w:pPr>
            <w:r w:rsidRPr="00134735">
              <w:rPr>
                <w:rFonts w:cstheme="minorHAnsi"/>
                <w:b/>
                <w:sz w:val="20"/>
                <w:szCs w:val="20"/>
              </w:rPr>
              <w:t>DATE</w:t>
            </w:r>
          </w:p>
        </w:tc>
      </w:tr>
      <w:tr w:rsidR="00723A2F" w:rsidRPr="00134735" w14:paraId="0D258E27" w14:textId="77777777" w:rsidTr="00E7309D">
        <w:trPr>
          <w:jc w:val="center"/>
        </w:trPr>
        <w:tc>
          <w:tcPr>
            <w:tcW w:w="2429" w:type="dxa"/>
          </w:tcPr>
          <w:p w14:paraId="0EF4A24C" w14:textId="77777777" w:rsidR="00723A2F" w:rsidRPr="00E65749" w:rsidRDefault="00723A2F" w:rsidP="00E7309D">
            <w:pPr>
              <w:rPr>
                <w:rFonts w:cstheme="minorHAnsi"/>
                <w:color w:val="FF0000"/>
                <w:sz w:val="20"/>
                <w:szCs w:val="20"/>
              </w:rPr>
            </w:pPr>
          </w:p>
          <w:p w14:paraId="5A02F5E1" w14:textId="77777777" w:rsidR="00723A2F" w:rsidRPr="00E65749" w:rsidRDefault="00723A2F" w:rsidP="00E7309D">
            <w:pPr>
              <w:rPr>
                <w:rFonts w:cstheme="minorHAnsi"/>
                <w:color w:val="FF0000"/>
                <w:sz w:val="20"/>
                <w:szCs w:val="20"/>
              </w:rPr>
            </w:pPr>
            <w:r w:rsidRPr="00E65749">
              <w:rPr>
                <w:rFonts w:cstheme="minorHAnsi"/>
                <w:color w:val="FF0000"/>
                <w:sz w:val="20"/>
                <w:szCs w:val="20"/>
                <w:highlight w:val="yellow"/>
              </w:rPr>
              <w:t>DRAFT Due</w:t>
            </w:r>
          </w:p>
        </w:tc>
        <w:tc>
          <w:tcPr>
            <w:tcW w:w="2952" w:type="dxa"/>
          </w:tcPr>
          <w:p w14:paraId="3E9FA263" w14:textId="77777777" w:rsidR="00723A2F" w:rsidRPr="00134735" w:rsidRDefault="00723A2F" w:rsidP="00E7309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23A2F" w:rsidRPr="00134735" w14:paraId="679F5D26" w14:textId="77777777" w:rsidTr="00E7309D">
        <w:trPr>
          <w:jc w:val="center"/>
        </w:trPr>
        <w:tc>
          <w:tcPr>
            <w:tcW w:w="2429" w:type="dxa"/>
          </w:tcPr>
          <w:p w14:paraId="74CB2E01" w14:textId="77777777" w:rsidR="00723A2F" w:rsidRPr="00E65749" w:rsidRDefault="00723A2F" w:rsidP="00E7309D">
            <w:pPr>
              <w:rPr>
                <w:rFonts w:cstheme="minorHAnsi"/>
                <w:color w:val="FF0000"/>
                <w:sz w:val="20"/>
                <w:szCs w:val="20"/>
              </w:rPr>
            </w:pPr>
          </w:p>
          <w:p w14:paraId="31B0D347" w14:textId="77777777" w:rsidR="00723A2F" w:rsidRPr="00E65749" w:rsidRDefault="00723A2F" w:rsidP="00E7309D">
            <w:pPr>
              <w:rPr>
                <w:rFonts w:cstheme="minorHAnsi"/>
                <w:color w:val="FF0000"/>
                <w:sz w:val="20"/>
                <w:szCs w:val="20"/>
              </w:rPr>
            </w:pPr>
            <w:r w:rsidRPr="00E65749">
              <w:rPr>
                <w:rFonts w:cstheme="minorHAnsi"/>
                <w:color w:val="FF0000"/>
                <w:sz w:val="20"/>
                <w:szCs w:val="20"/>
                <w:highlight w:val="yellow"/>
              </w:rPr>
              <w:t>EDITS Due</w:t>
            </w:r>
          </w:p>
        </w:tc>
        <w:tc>
          <w:tcPr>
            <w:tcW w:w="2952" w:type="dxa"/>
          </w:tcPr>
          <w:p w14:paraId="67A60875" w14:textId="77777777" w:rsidR="00723A2F" w:rsidRPr="00134735" w:rsidRDefault="00723A2F" w:rsidP="00E7309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23A2F" w:rsidRPr="00134735" w14:paraId="06FC922A" w14:textId="77777777" w:rsidTr="00E7309D">
        <w:trPr>
          <w:jc w:val="center"/>
        </w:trPr>
        <w:tc>
          <w:tcPr>
            <w:tcW w:w="2429" w:type="dxa"/>
          </w:tcPr>
          <w:p w14:paraId="67C5632D" w14:textId="77777777" w:rsidR="00723A2F" w:rsidRPr="00E65749" w:rsidRDefault="00723A2F" w:rsidP="00E7309D">
            <w:pPr>
              <w:rPr>
                <w:rFonts w:cstheme="minorHAnsi"/>
                <w:color w:val="FF0000"/>
                <w:sz w:val="20"/>
                <w:szCs w:val="20"/>
              </w:rPr>
            </w:pPr>
          </w:p>
          <w:p w14:paraId="1A7AB687" w14:textId="77777777" w:rsidR="00723A2F" w:rsidRPr="00E65749" w:rsidRDefault="00723A2F" w:rsidP="00E7309D">
            <w:pPr>
              <w:rPr>
                <w:rFonts w:cstheme="minorHAnsi"/>
                <w:color w:val="FF0000"/>
                <w:sz w:val="20"/>
                <w:szCs w:val="20"/>
              </w:rPr>
            </w:pPr>
            <w:r w:rsidRPr="00E65749">
              <w:rPr>
                <w:rFonts w:cstheme="minorHAnsi"/>
                <w:color w:val="FF0000"/>
                <w:sz w:val="20"/>
                <w:szCs w:val="20"/>
                <w:highlight w:val="yellow"/>
              </w:rPr>
              <w:t>FINAL Due</w:t>
            </w:r>
          </w:p>
        </w:tc>
        <w:tc>
          <w:tcPr>
            <w:tcW w:w="2952" w:type="dxa"/>
          </w:tcPr>
          <w:p w14:paraId="70B91236" w14:textId="77777777" w:rsidR="00723A2F" w:rsidRPr="00134735" w:rsidRDefault="00723A2F" w:rsidP="00E7309D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22800224" w14:textId="77777777" w:rsidR="00723A2F" w:rsidRPr="00A24145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20"/>
          <w:szCs w:val="20"/>
        </w:rPr>
      </w:pPr>
      <w:r w:rsidRPr="00A24145">
        <w:rPr>
          <w:rFonts w:cstheme="minorHAnsi"/>
          <w:b/>
          <w:sz w:val="20"/>
          <w:szCs w:val="20"/>
        </w:rPr>
        <w:t xml:space="preserve">Participation is </w:t>
      </w:r>
      <w:r w:rsidRPr="00A24145">
        <w:rPr>
          <w:rFonts w:cstheme="minorHAnsi"/>
          <w:b/>
          <w:color w:val="FF0000"/>
          <w:sz w:val="20"/>
          <w:szCs w:val="20"/>
          <w:highlight w:val="yellow"/>
        </w:rPr>
        <w:t>voluntary/required/extra credit</w:t>
      </w:r>
      <w:r w:rsidRPr="00A24145">
        <w:rPr>
          <w:rFonts w:cstheme="minorHAnsi"/>
          <w:b/>
          <w:sz w:val="20"/>
          <w:szCs w:val="20"/>
        </w:rPr>
        <w:t>.</w:t>
      </w:r>
    </w:p>
    <w:p w14:paraId="23DEF15A" w14:textId="77777777" w:rsidR="00723A2F" w:rsidRPr="00134735" w:rsidRDefault="00723A2F" w:rsidP="00723A2F">
      <w:pPr>
        <w:pStyle w:val="ListParagraph"/>
        <w:spacing w:after="0" w:line="240" w:lineRule="auto"/>
        <w:ind w:left="360"/>
        <w:rPr>
          <w:rFonts w:cstheme="minorHAnsi"/>
          <w:b/>
          <w:color w:val="FF0000"/>
          <w:sz w:val="20"/>
          <w:szCs w:val="20"/>
        </w:rPr>
      </w:pPr>
    </w:p>
    <w:p w14:paraId="3ADDCE1B" w14:textId="77777777" w:rsidR="00723A2F" w:rsidRDefault="00723A2F" w:rsidP="00723A2F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cstheme="minorHAnsi"/>
          <w:b/>
          <w:color w:val="FF0000"/>
          <w:sz w:val="20"/>
          <w:szCs w:val="20"/>
          <w:highlight w:val="yellow"/>
        </w:rPr>
      </w:pPr>
      <w:r w:rsidRPr="00134735">
        <w:rPr>
          <w:rFonts w:cstheme="minorHAnsi"/>
          <w:b/>
          <w:color w:val="FF0000"/>
          <w:sz w:val="20"/>
          <w:szCs w:val="20"/>
          <w:highlight w:val="yellow"/>
        </w:rPr>
        <w:t>Teachers please adapt the table above for your needs</w:t>
      </w:r>
      <w:r>
        <w:rPr>
          <w:rFonts w:cstheme="minorHAnsi"/>
          <w:b/>
          <w:color w:val="FF0000"/>
          <w:sz w:val="20"/>
          <w:szCs w:val="20"/>
          <w:highlight w:val="yellow"/>
        </w:rPr>
        <w:t>.</w:t>
      </w:r>
    </w:p>
    <w:p w14:paraId="6A38B56D" w14:textId="77777777" w:rsidR="00723A2F" w:rsidRDefault="00723A2F" w:rsidP="00723A2F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cstheme="minorHAnsi"/>
          <w:b/>
          <w:color w:val="FF0000"/>
          <w:sz w:val="20"/>
          <w:szCs w:val="20"/>
          <w:highlight w:val="yellow"/>
        </w:rPr>
      </w:pPr>
      <w:r>
        <w:rPr>
          <w:rFonts w:cstheme="minorHAnsi"/>
          <w:b/>
          <w:color w:val="FF0000"/>
          <w:sz w:val="20"/>
          <w:szCs w:val="20"/>
          <w:highlight w:val="yellow"/>
        </w:rPr>
        <w:t xml:space="preserve">Please NOTE </w:t>
      </w:r>
      <w:r w:rsidRPr="00134735">
        <w:rPr>
          <w:rFonts w:cstheme="minorHAnsi"/>
          <w:b/>
          <w:color w:val="FF0000"/>
          <w:sz w:val="20"/>
          <w:szCs w:val="20"/>
          <w:highlight w:val="yellow"/>
        </w:rPr>
        <w:t xml:space="preserve">the essay submission deadline is </w:t>
      </w:r>
    </w:p>
    <w:p w14:paraId="1C950BB7" w14:textId="6D638B20" w:rsidR="00723A2F" w:rsidRDefault="00366268" w:rsidP="00723A2F">
      <w:pPr>
        <w:spacing w:after="0" w:line="240" w:lineRule="auto"/>
        <w:jc w:val="center"/>
        <w:rPr>
          <w:rFonts w:cstheme="minorHAnsi"/>
          <w:b/>
          <w:color w:val="FF0000"/>
          <w:szCs w:val="20"/>
          <w:highlight w:val="yellow"/>
        </w:rPr>
      </w:pPr>
      <w:r>
        <w:rPr>
          <w:rFonts w:cstheme="minorHAnsi"/>
          <w:b/>
          <w:color w:val="FF0000"/>
          <w:szCs w:val="20"/>
          <w:highlight w:val="yellow"/>
        </w:rPr>
        <w:t>Wednesd</w:t>
      </w:r>
      <w:r w:rsidR="00A97823">
        <w:rPr>
          <w:rFonts w:cstheme="minorHAnsi"/>
          <w:b/>
          <w:color w:val="FF0000"/>
          <w:szCs w:val="20"/>
          <w:highlight w:val="yellow"/>
        </w:rPr>
        <w:t>ay,</w:t>
      </w:r>
      <w:r w:rsidR="008E76CE">
        <w:rPr>
          <w:rFonts w:cstheme="minorHAnsi"/>
          <w:b/>
          <w:color w:val="FF0000"/>
          <w:szCs w:val="20"/>
          <w:highlight w:val="yellow"/>
        </w:rPr>
        <w:t xml:space="preserve"> </w:t>
      </w:r>
      <w:r w:rsidR="00A97823">
        <w:rPr>
          <w:rFonts w:cstheme="minorHAnsi"/>
          <w:b/>
          <w:color w:val="FF0000"/>
          <w:szCs w:val="20"/>
          <w:highlight w:val="yellow"/>
        </w:rPr>
        <w:t>April</w:t>
      </w:r>
      <w:r w:rsidR="00BC2BD3">
        <w:rPr>
          <w:rFonts w:cstheme="minorHAnsi"/>
          <w:b/>
          <w:color w:val="FF0000"/>
          <w:szCs w:val="20"/>
          <w:highlight w:val="yellow"/>
        </w:rPr>
        <w:t xml:space="preserve"> 21</w:t>
      </w:r>
      <w:r w:rsidR="004C2C9C">
        <w:rPr>
          <w:rFonts w:cstheme="minorHAnsi"/>
          <w:b/>
          <w:color w:val="FF0000"/>
          <w:szCs w:val="20"/>
          <w:highlight w:val="yellow"/>
        </w:rPr>
        <w:t>, 20</w:t>
      </w:r>
      <w:r w:rsidR="00BC2BD3">
        <w:rPr>
          <w:rFonts w:cstheme="minorHAnsi"/>
          <w:b/>
          <w:color w:val="FF0000"/>
          <w:szCs w:val="20"/>
          <w:highlight w:val="yellow"/>
        </w:rPr>
        <w:t>21</w:t>
      </w:r>
    </w:p>
    <w:p w14:paraId="1CEF1B4A" w14:textId="77777777" w:rsidR="00723A2F" w:rsidRPr="00E65749" w:rsidRDefault="00723A2F" w:rsidP="00723A2F">
      <w:pPr>
        <w:spacing w:after="0" w:line="240" w:lineRule="auto"/>
        <w:jc w:val="center"/>
        <w:rPr>
          <w:rFonts w:cstheme="minorHAnsi"/>
          <w:b/>
          <w:color w:val="FF0000"/>
          <w:szCs w:val="20"/>
          <w:highlight w:val="yellow"/>
        </w:rPr>
      </w:pPr>
    </w:p>
    <w:p w14:paraId="1BF69504" w14:textId="77777777" w:rsidR="00723A2F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20"/>
          <w:szCs w:val="20"/>
        </w:rPr>
      </w:pPr>
    </w:p>
    <w:p w14:paraId="5DBF7798" w14:textId="77777777" w:rsidR="00723A2F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20"/>
          <w:szCs w:val="20"/>
        </w:rPr>
      </w:pPr>
    </w:p>
    <w:p w14:paraId="155BE474" w14:textId="77777777" w:rsidR="00723A2F" w:rsidRPr="00134735" w:rsidRDefault="00723A2F" w:rsidP="00723A2F">
      <w:pPr>
        <w:spacing w:after="0" w:line="240" w:lineRule="auto"/>
        <w:contextualSpacing/>
        <w:jc w:val="center"/>
        <w:rPr>
          <w:rFonts w:cstheme="minorHAnsi"/>
          <w:b/>
          <w:sz w:val="20"/>
          <w:szCs w:val="20"/>
        </w:rPr>
      </w:pPr>
      <w:r w:rsidRPr="00134735">
        <w:rPr>
          <w:rFonts w:cstheme="minorHAnsi"/>
          <w:b/>
          <w:sz w:val="20"/>
          <w:szCs w:val="20"/>
        </w:rPr>
        <w:t>COMPLETE INFORMATION AND AWARDS CAN BE FOUND AT:</w:t>
      </w:r>
    </w:p>
    <w:p w14:paraId="0157EEA4" w14:textId="77777777" w:rsidR="00723A2F" w:rsidRPr="00E65749" w:rsidRDefault="00723A2F" w:rsidP="00723A2F">
      <w:pPr>
        <w:spacing w:after="0" w:line="240" w:lineRule="auto"/>
        <w:contextualSpacing/>
        <w:jc w:val="center"/>
        <w:rPr>
          <w:rFonts w:cstheme="minorHAnsi"/>
          <w:b/>
          <w:color w:val="2A5495"/>
          <w:sz w:val="20"/>
          <w:szCs w:val="20"/>
        </w:rPr>
      </w:pPr>
      <w:bookmarkStart w:id="5" w:name="_Hlk1547159"/>
      <w:r w:rsidRPr="00134735">
        <w:rPr>
          <w:rFonts w:cstheme="minorHAnsi"/>
          <w:b/>
          <w:color w:val="2A5495"/>
          <w:sz w:val="20"/>
          <w:szCs w:val="20"/>
        </w:rPr>
        <w:t>www.investwrite.org</w:t>
      </w:r>
    </w:p>
    <w:bookmarkEnd w:id="5"/>
    <w:p w14:paraId="256ABB68" w14:textId="77777777" w:rsidR="00723A2F" w:rsidRDefault="00723A2F" w:rsidP="00723A2F">
      <w:pPr>
        <w:spacing w:after="0" w:line="240" w:lineRule="auto"/>
        <w:contextualSpacing/>
        <w:rPr>
          <w:rFonts w:cstheme="minorHAnsi"/>
          <w:b/>
          <w:color w:val="FF0000"/>
          <w:sz w:val="20"/>
          <w:szCs w:val="20"/>
        </w:rPr>
      </w:pPr>
    </w:p>
    <w:p w14:paraId="0AA4569C" w14:textId="77777777" w:rsidR="00723A2F" w:rsidRDefault="00723A2F" w:rsidP="00723A2F">
      <w:pPr>
        <w:spacing w:after="0" w:line="240" w:lineRule="auto"/>
        <w:contextualSpacing/>
        <w:rPr>
          <w:rFonts w:cstheme="minorHAnsi"/>
          <w:b/>
          <w:color w:val="FF0000"/>
          <w:sz w:val="20"/>
          <w:szCs w:val="20"/>
        </w:rPr>
      </w:pPr>
    </w:p>
    <w:p w14:paraId="5D9B44C5" w14:textId="77777777" w:rsidR="00723A2F" w:rsidRPr="004A1356" w:rsidRDefault="00723A2F" w:rsidP="00723A2F">
      <w:pPr>
        <w:spacing w:after="0" w:line="240" w:lineRule="auto"/>
        <w:contextualSpacing/>
        <w:rPr>
          <w:rFonts w:cstheme="minorHAnsi"/>
          <w:b/>
          <w:color w:val="0070C0"/>
          <w:sz w:val="24"/>
          <w:szCs w:val="24"/>
        </w:rPr>
      </w:pPr>
      <w:r w:rsidRPr="004A1356">
        <w:rPr>
          <w:rFonts w:cstheme="minorHAnsi"/>
          <w:b/>
          <w:color w:val="0070C0"/>
          <w:sz w:val="24"/>
          <w:szCs w:val="24"/>
        </w:rPr>
        <w:t>Judging Criteria</w:t>
      </w:r>
    </w:p>
    <w:p w14:paraId="28AA3490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sz w:val="20"/>
          <w:szCs w:val="20"/>
        </w:rPr>
      </w:pPr>
      <w:r w:rsidRPr="00134735">
        <w:rPr>
          <w:rFonts w:cstheme="minorHAnsi"/>
          <w:sz w:val="20"/>
          <w:szCs w:val="20"/>
        </w:rPr>
        <w:t xml:space="preserve">Judges of the InvestWrite competition will base their decisions on </w:t>
      </w:r>
      <w:r w:rsidRPr="00A445FD">
        <w:rPr>
          <w:rFonts w:cstheme="minorHAnsi"/>
          <w:sz w:val="20"/>
          <w:szCs w:val="20"/>
        </w:rPr>
        <w:t>your</w:t>
      </w:r>
      <w:r w:rsidRPr="00134735">
        <w:rPr>
          <w:rFonts w:cstheme="minorHAnsi"/>
          <w:b/>
          <w:sz w:val="20"/>
          <w:szCs w:val="20"/>
        </w:rPr>
        <w:t xml:space="preserve"> rationale, understanding of the subject matter, </w:t>
      </w:r>
      <w:r w:rsidRPr="00A445FD">
        <w:rPr>
          <w:rFonts w:cstheme="minorHAnsi"/>
          <w:sz w:val="20"/>
          <w:szCs w:val="20"/>
        </w:rPr>
        <w:t>and</w:t>
      </w:r>
      <w:r w:rsidRPr="00134735">
        <w:rPr>
          <w:rFonts w:cstheme="minorHAnsi"/>
          <w:b/>
          <w:sz w:val="20"/>
          <w:szCs w:val="20"/>
        </w:rPr>
        <w:t xml:space="preserve"> writing style.</w:t>
      </w:r>
      <w:r w:rsidRPr="00134735">
        <w:rPr>
          <w:rFonts w:cstheme="minorHAnsi"/>
          <w:sz w:val="20"/>
          <w:szCs w:val="20"/>
        </w:rPr>
        <w:t xml:space="preserve"> They will ask themselves the following questions as they review your essay submission:</w:t>
      </w:r>
    </w:p>
    <w:p w14:paraId="24AF4531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</w:p>
    <w:p w14:paraId="72FE2A36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  <w:r w:rsidRPr="00134735">
        <w:rPr>
          <w:rFonts w:cstheme="minorHAnsi"/>
          <w:b/>
          <w:sz w:val="20"/>
          <w:szCs w:val="20"/>
        </w:rPr>
        <w:t>Rationale</w:t>
      </w:r>
    </w:p>
    <w:p w14:paraId="1BA6496A" w14:textId="77777777" w:rsidR="00723A2F" w:rsidRDefault="00723A2F" w:rsidP="00723A2F">
      <w:pPr>
        <w:spacing w:after="0" w:line="240" w:lineRule="auto"/>
        <w:contextualSpacing/>
        <w:rPr>
          <w:rFonts w:cstheme="minorHAnsi"/>
          <w:sz w:val="20"/>
          <w:szCs w:val="20"/>
        </w:rPr>
      </w:pPr>
    </w:p>
    <w:p w14:paraId="555B1B48" w14:textId="77777777" w:rsidR="00723A2F" w:rsidRDefault="00723A2F" w:rsidP="00723A2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s your essay well organized?</w:t>
      </w:r>
    </w:p>
    <w:p w14:paraId="233286B4" w14:textId="77777777" w:rsidR="00723A2F" w:rsidRDefault="00723A2F" w:rsidP="00723A2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o you address all the elements of the question in your essay? </w:t>
      </w:r>
    </w:p>
    <w:p w14:paraId="6466704B" w14:textId="77777777" w:rsidR="00723A2F" w:rsidRDefault="00723A2F" w:rsidP="00723A2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Have you written clearly when you described details?</w:t>
      </w:r>
    </w:p>
    <w:p w14:paraId="48EEE355" w14:textId="77777777" w:rsidR="00723A2F" w:rsidRPr="0084537E" w:rsidRDefault="00723A2F" w:rsidP="00723A2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Have you omitted unnecessary details? </w:t>
      </w:r>
    </w:p>
    <w:p w14:paraId="0F9417E9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</w:p>
    <w:p w14:paraId="3F660BED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  <w:r w:rsidRPr="00134735">
        <w:rPr>
          <w:rFonts w:cstheme="minorHAnsi"/>
          <w:b/>
          <w:sz w:val="20"/>
          <w:szCs w:val="20"/>
        </w:rPr>
        <w:t>Understanding the Subject Matter</w:t>
      </w:r>
    </w:p>
    <w:p w14:paraId="48E46B79" w14:textId="77777777" w:rsidR="00723A2F" w:rsidRDefault="00723A2F" w:rsidP="00723A2F">
      <w:pPr>
        <w:spacing w:after="0" w:line="240" w:lineRule="auto"/>
        <w:contextualSpacing/>
        <w:rPr>
          <w:rFonts w:cstheme="minorHAnsi"/>
          <w:sz w:val="20"/>
          <w:szCs w:val="20"/>
        </w:rPr>
      </w:pPr>
    </w:p>
    <w:p w14:paraId="7DFBDBC4" w14:textId="77777777" w:rsidR="00723A2F" w:rsidRDefault="00723A2F" w:rsidP="00723A2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re the words and terms you include in your essay used correctly?</w:t>
      </w:r>
    </w:p>
    <w:p w14:paraId="422AF41A" w14:textId="77777777" w:rsidR="00723A2F" w:rsidRDefault="00723A2F" w:rsidP="00723A2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ill your statements make sense to a judge who is reading your essay?</w:t>
      </w:r>
    </w:p>
    <w:p w14:paraId="04E353B4" w14:textId="77777777" w:rsidR="00723A2F" w:rsidRDefault="00723A2F" w:rsidP="00723A2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Have you described your strategies clearly? </w:t>
      </w:r>
    </w:p>
    <w:p w14:paraId="200ED418" w14:textId="77777777" w:rsidR="00723A2F" w:rsidRDefault="00723A2F" w:rsidP="00723A2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o you talk about how the things you learned in the Stock Market Game relate to what you wrote in your essay?</w:t>
      </w:r>
    </w:p>
    <w:p w14:paraId="73EB5CEE" w14:textId="77777777" w:rsidR="00723A2F" w:rsidRPr="0084537E" w:rsidRDefault="00723A2F" w:rsidP="00723A2F">
      <w:pPr>
        <w:pStyle w:val="ListParagraph"/>
        <w:spacing w:after="0" w:line="240" w:lineRule="auto"/>
        <w:rPr>
          <w:rFonts w:cstheme="minorHAnsi"/>
          <w:sz w:val="20"/>
          <w:szCs w:val="20"/>
        </w:rPr>
      </w:pPr>
    </w:p>
    <w:p w14:paraId="275909DA" w14:textId="77777777" w:rsidR="00723A2F" w:rsidRPr="00134735" w:rsidRDefault="00723A2F" w:rsidP="00723A2F">
      <w:pPr>
        <w:spacing w:after="0" w:line="240" w:lineRule="auto"/>
        <w:contextualSpacing/>
        <w:rPr>
          <w:rFonts w:cstheme="minorHAnsi"/>
          <w:b/>
          <w:sz w:val="20"/>
          <w:szCs w:val="20"/>
        </w:rPr>
      </w:pPr>
      <w:r w:rsidRPr="00134735">
        <w:rPr>
          <w:rFonts w:cstheme="minorHAnsi"/>
          <w:b/>
          <w:sz w:val="20"/>
          <w:szCs w:val="20"/>
        </w:rPr>
        <w:t>Writing Style</w:t>
      </w:r>
    </w:p>
    <w:p w14:paraId="1DDBBF8C" w14:textId="77777777" w:rsidR="00723A2F" w:rsidRDefault="00723A2F" w:rsidP="00723A2F">
      <w:pPr>
        <w:pStyle w:val="ListParagraph"/>
        <w:spacing w:after="0" w:line="240" w:lineRule="auto"/>
        <w:ind w:left="0"/>
        <w:rPr>
          <w:rFonts w:cstheme="minorHAnsi"/>
          <w:sz w:val="20"/>
          <w:szCs w:val="20"/>
        </w:rPr>
      </w:pPr>
    </w:p>
    <w:p w14:paraId="12501F0D" w14:textId="77777777" w:rsidR="00723A2F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id you make your essay easy for the judges to read?</w:t>
      </w:r>
    </w:p>
    <w:p w14:paraId="26C3EA40" w14:textId="77777777" w:rsidR="00723A2F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ill the judges be able to see your creative side when they read your essay?</w:t>
      </w:r>
    </w:p>
    <w:p w14:paraId="44FE5963" w14:textId="77777777" w:rsidR="00723A2F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Will judges who read your essay be interested and want to read to the end? </w:t>
      </w:r>
    </w:p>
    <w:p w14:paraId="6CB81762" w14:textId="77777777" w:rsidR="00723A2F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Have you used proper punctuation and good grammar?</w:t>
      </w:r>
    </w:p>
    <w:p w14:paraId="6D66046F" w14:textId="77777777" w:rsidR="00723A2F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Have you carefully worked on your drafts to make your final essay as good as it can be?</w:t>
      </w:r>
    </w:p>
    <w:p w14:paraId="7DC4FDA6" w14:textId="77777777" w:rsidR="00723A2F" w:rsidRDefault="00723A2F" w:rsidP="00723A2F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id you work on this essay without too much help from your teacher or an adult? Your essay should be in your very own personal writing style! </w:t>
      </w:r>
    </w:p>
    <w:p w14:paraId="0943B5BB" w14:textId="77777777" w:rsidR="00723A2F" w:rsidRDefault="00723A2F" w:rsidP="00723A2F">
      <w:pPr>
        <w:spacing w:after="0"/>
        <w:rPr>
          <w:rFonts w:cstheme="minorHAnsi"/>
          <w:sz w:val="20"/>
          <w:szCs w:val="20"/>
        </w:rPr>
      </w:pPr>
    </w:p>
    <w:p w14:paraId="1666A733" w14:textId="77777777" w:rsidR="003B0926" w:rsidRDefault="003B0926" w:rsidP="00723A2F">
      <w:pPr>
        <w:spacing w:after="0"/>
        <w:rPr>
          <w:rFonts w:cstheme="minorHAnsi"/>
          <w:b/>
          <w:color w:val="0070C0"/>
          <w:sz w:val="24"/>
          <w:szCs w:val="24"/>
        </w:rPr>
      </w:pPr>
    </w:p>
    <w:p w14:paraId="6ED55580" w14:textId="77777777" w:rsidR="003B0926" w:rsidRDefault="003B0926" w:rsidP="00723A2F">
      <w:pPr>
        <w:spacing w:after="0"/>
        <w:rPr>
          <w:rFonts w:cstheme="minorHAnsi"/>
          <w:b/>
          <w:color w:val="0070C0"/>
          <w:sz w:val="24"/>
          <w:szCs w:val="24"/>
        </w:rPr>
      </w:pPr>
    </w:p>
    <w:p w14:paraId="293E688F" w14:textId="77777777" w:rsidR="003B0926" w:rsidRDefault="003B0926" w:rsidP="00723A2F">
      <w:pPr>
        <w:spacing w:after="0"/>
        <w:rPr>
          <w:rFonts w:cstheme="minorHAnsi"/>
          <w:b/>
          <w:color w:val="0070C0"/>
          <w:sz w:val="24"/>
          <w:szCs w:val="24"/>
        </w:rPr>
      </w:pPr>
    </w:p>
    <w:p w14:paraId="1683D180" w14:textId="77777777" w:rsidR="003B0926" w:rsidRDefault="003B0926" w:rsidP="00723A2F">
      <w:pPr>
        <w:spacing w:after="0"/>
        <w:rPr>
          <w:rFonts w:cstheme="minorHAnsi"/>
          <w:b/>
          <w:color w:val="0070C0"/>
          <w:sz w:val="24"/>
          <w:szCs w:val="24"/>
        </w:rPr>
      </w:pPr>
    </w:p>
    <w:p w14:paraId="059F741F" w14:textId="5A3DF8EF" w:rsidR="00723A2F" w:rsidRPr="004A1356" w:rsidRDefault="00723A2F" w:rsidP="00723A2F">
      <w:pPr>
        <w:spacing w:after="0"/>
        <w:rPr>
          <w:rFonts w:cstheme="minorHAnsi"/>
          <w:b/>
          <w:color w:val="0070C0"/>
          <w:sz w:val="24"/>
          <w:szCs w:val="24"/>
        </w:rPr>
      </w:pPr>
      <w:r w:rsidRPr="004A1356">
        <w:rPr>
          <w:rFonts w:cstheme="minorHAnsi"/>
          <w:b/>
          <w:color w:val="0070C0"/>
          <w:sz w:val="24"/>
          <w:szCs w:val="24"/>
        </w:rPr>
        <w:t>Rules and Guidelines</w:t>
      </w:r>
    </w:p>
    <w:p w14:paraId="51366AAE" w14:textId="77777777" w:rsidR="00723A2F" w:rsidRDefault="00723A2F" w:rsidP="00723A2F">
      <w:pPr>
        <w:spacing w:after="0"/>
        <w:rPr>
          <w:rFonts w:cstheme="minorHAnsi"/>
          <w:sz w:val="20"/>
          <w:szCs w:val="20"/>
        </w:rPr>
      </w:pPr>
    </w:p>
    <w:p w14:paraId="2FA76F80" w14:textId="34C58DB6" w:rsidR="00723A2F" w:rsidRDefault="00723A2F" w:rsidP="00723A2F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ssays need</w:t>
      </w:r>
      <w:r w:rsidRPr="00134735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to </w:t>
      </w:r>
      <w:r w:rsidRPr="00134735">
        <w:rPr>
          <w:rFonts w:cstheme="minorHAnsi"/>
          <w:sz w:val="20"/>
          <w:szCs w:val="20"/>
        </w:rPr>
        <w:t xml:space="preserve">meet all the guidelines before the deadline. Failure to meet the guidelines will result in disqualification. </w:t>
      </w:r>
    </w:p>
    <w:p w14:paraId="19DA5237" w14:textId="77777777" w:rsidR="00AB724A" w:rsidRPr="00134735" w:rsidRDefault="00AB724A" w:rsidP="00723A2F">
      <w:pPr>
        <w:spacing w:after="0"/>
        <w:rPr>
          <w:rFonts w:cstheme="minorHAnsi"/>
          <w:sz w:val="20"/>
          <w:szCs w:val="20"/>
        </w:rPr>
      </w:pPr>
    </w:p>
    <w:p w14:paraId="11278928" w14:textId="22EBCD41" w:rsidR="00AB724A" w:rsidRPr="008F566B" w:rsidRDefault="00AB724A" w:rsidP="00AB724A">
      <w:pPr>
        <w:pStyle w:val="ListParagraph"/>
        <w:numPr>
          <w:ilvl w:val="0"/>
          <w:numId w:val="2"/>
        </w:numPr>
        <w:spacing w:after="0" w:line="256" w:lineRule="auto"/>
        <w:rPr>
          <w:rFonts w:cstheme="minorHAnsi"/>
          <w:sz w:val="20"/>
          <w:szCs w:val="20"/>
        </w:rPr>
      </w:pPr>
      <w:r w:rsidRPr="008F566B">
        <w:rPr>
          <w:rFonts w:cstheme="minorHAnsi"/>
          <w:sz w:val="20"/>
          <w:szCs w:val="20"/>
        </w:rPr>
        <w:t xml:space="preserve">Each student in the </w:t>
      </w:r>
      <w:r w:rsidR="00E53328">
        <w:rPr>
          <w:rFonts w:cstheme="minorHAnsi"/>
          <w:sz w:val="20"/>
          <w:szCs w:val="20"/>
        </w:rPr>
        <w:t xml:space="preserve">9-12 </w:t>
      </w:r>
      <w:r w:rsidRPr="008F566B">
        <w:rPr>
          <w:rFonts w:cstheme="minorHAnsi"/>
          <w:sz w:val="20"/>
          <w:szCs w:val="20"/>
        </w:rPr>
        <w:t xml:space="preserve">grade division may submit only one entry with a maximum of </w:t>
      </w:r>
      <w:r w:rsidR="004E67A1">
        <w:rPr>
          <w:rFonts w:cstheme="minorHAnsi"/>
          <w:b/>
          <w:sz w:val="20"/>
          <w:szCs w:val="20"/>
        </w:rPr>
        <w:t>10</w:t>
      </w:r>
      <w:r w:rsidRPr="008F566B">
        <w:rPr>
          <w:rFonts w:cstheme="minorHAnsi"/>
          <w:b/>
          <w:sz w:val="20"/>
          <w:szCs w:val="20"/>
        </w:rPr>
        <w:t>00</w:t>
      </w:r>
      <w:r w:rsidRPr="008F566B">
        <w:rPr>
          <w:rFonts w:cstheme="minorHAnsi"/>
          <w:sz w:val="20"/>
          <w:szCs w:val="20"/>
        </w:rPr>
        <w:t xml:space="preserve"> words and a minimum of </w:t>
      </w:r>
      <w:r w:rsidR="004E67A1">
        <w:rPr>
          <w:rFonts w:cstheme="minorHAnsi"/>
          <w:b/>
          <w:sz w:val="20"/>
          <w:szCs w:val="20"/>
        </w:rPr>
        <w:t>5</w:t>
      </w:r>
      <w:r w:rsidR="00264938">
        <w:rPr>
          <w:rFonts w:cstheme="minorHAnsi"/>
          <w:b/>
          <w:sz w:val="20"/>
          <w:szCs w:val="20"/>
        </w:rPr>
        <w:t>0</w:t>
      </w:r>
      <w:r w:rsidRPr="008F566B">
        <w:rPr>
          <w:rFonts w:cstheme="minorHAnsi"/>
          <w:b/>
          <w:sz w:val="20"/>
          <w:szCs w:val="20"/>
        </w:rPr>
        <w:t>0</w:t>
      </w:r>
      <w:r w:rsidRPr="008F566B">
        <w:rPr>
          <w:rFonts w:cstheme="minorHAnsi"/>
          <w:sz w:val="20"/>
          <w:szCs w:val="20"/>
        </w:rPr>
        <w:t xml:space="preserve"> words. </w:t>
      </w:r>
    </w:p>
    <w:p w14:paraId="0EA0D26E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b/>
          <w:sz w:val="20"/>
          <w:szCs w:val="20"/>
        </w:rPr>
      </w:pPr>
      <w:r w:rsidRPr="00134735">
        <w:rPr>
          <w:rFonts w:cstheme="minorHAnsi"/>
          <w:sz w:val="20"/>
          <w:szCs w:val="20"/>
        </w:rPr>
        <w:t xml:space="preserve">This is an individual project. Group discussion is encouraged but </w:t>
      </w:r>
      <w:r w:rsidRPr="00134735">
        <w:rPr>
          <w:rFonts w:cstheme="minorHAnsi"/>
          <w:b/>
          <w:sz w:val="20"/>
          <w:szCs w:val="20"/>
        </w:rPr>
        <w:t xml:space="preserve">essays must be written and submitted by individual students. </w:t>
      </w:r>
    </w:p>
    <w:p w14:paraId="4AB57012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20"/>
          <w:szCs w:val="20"/>
        </w:rPr>
      </w:pPr>
      <w:r w:rsidRPr="00134735">
        <w:rPr>
          <w:rFonts w:cstheme="minorHAnsi"/>
          <w:sz w:val="20"/>
          <w:szCs w:val="20"/>
        </w:rPr>
        <w:t xml:space="preserve">If a title is chosen it must appear at the top of the first page of the text. </w:t>
      </w:r>
    </w:p>
    <w:p w14:paraId="2D993F87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20"/>
          <w:szCs w:val="20"/>
        </w:rPr>
      </w:pPr>
      <w:r w:rsidRPr="00134735">
        <w:rPr>
          <w:rFonts w:cstheme="minorHAnsi"/>
          <w:sz w:val="20"/>
          <w:szCs w:val="20"/>
        </w:rPr>
        <w:t xml:space="preserve">The student author’s name </w:t>
      </w:r>
      <w:r w:rsidRPr="00134735">
        <w:rPr>
          <w:rFonts w:cstheme="minorHAnsi"/>
          <w:b/>
          <w:sz w:val="20"/>
          <w:szCs w:val="20"/>
        </w:rPr>
        <w:t>CANNOT</w:t>
      </w:r>
      <w:r w:rsidRPr="00134735">
        <w:rPr>
          <w:rFonts w:cstheme="minorHAnsi"/>
          <w:sz w:val="20"/>
          <w:szCs w:val="20"/>
        </w:rPr>
        <w:t xml:space="preserve"> appear in the essay or title. Identification of the student or teacher in the essay will result in disqualification.</w:t>
      </w:r>
    </w:p>
    <w:p w14:paraId="6B26E17A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20"/>
          <w:szCs w:val="20"/>
        </w:rPr>
      </w:pPr>
      <w:r w:rsidRPr="00134735">
        <w:rPr>
          <w:rFonts w:cstheme="minorHAnsi"/>
          <w:sz w:val="20"/>
          <w:szCs w:val="20"/>
        </w:rPr>
        <w:t>If references are cited, include them at the end of the essay text.</w:t>
      </w:r>
    </w:p>
    <w:p w14:paraId="4DA4F171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20"/>
          <w:szCs w:val="20"/>
        </w:rPr>
      </w:pPr>
      <w:r w:rsidRPr="00134735">
        <w:rPr>
          <w:rFonts w:cstheme="minorHAnsi"/>
          <w:sz w:val="20"/>
          <w:szCs w:val="20"/>
        </w:rPr>
        <w:t xml:space="preserve">References must be formatted </w:t>
      </w:r>
      <w:r w:rsidRPr="00134735">
        <w:rPr>
          <w:rFonts w:cstheme="minorHAnsi"/>
          <w:sz w:val="20"/>
          <w:szCs w:val="20"/>
          <w:u w:val="single"/>
        </w:rPr>
        <w:t>without</w:t>
      </w:r>
      <w:r w:rsidRPr="00134735">
        <w:rPr>
          <w:rFonts w:cstheme="minorHAnsi"/>
          <w:sz w:val="20"/>
          <w:szCs w:val="20"/>
        </w:rPr>
        <w:t xml:space="preserve"> footnotes. At the end of the essay simply list each source as: (Author. “Title”. Date. URL).</w:t>
      </w:r>
    </w:p>
    <w:p w14:paraId="4BCF5A16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20"/>
          <w:szCs w:val="20"/>
        </w:rPr>
      </w:pPr>
      <w:r w:rsidRPr="00134735">
        <w:rPr>
          <w:rFonts w:cstheme="minorHAnsi"/>
          <w:sz w:val="20"/>
          <w:szCs w:val="20"/>
        </w:rPr>
        <w:t>Only the body of the essay will be included in the word count. The title and references will not count in the word limit.</w:t>
      </w:r>
    </w:p>
    <w:p w14:paraId="6CBFD641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before="100" w:beforeAutospacing="1" w:after="0" w:line="280" w:lineRule="atLeast"/>
        <w:rPr>
          <w:rFonts w:cstheme="minorHAnsi"/>
          <w:sz w:val="20"/>
          <w:szCs w:val="20"/>
        </w:rPr>
      </w:pPr>
      <w:r w:rsidRPr="00134735">
        <w:rPr>
          <w:rFonts w:cstheme="minorHAnsi"/>
          <w:b/>
          <w:sz w:val="20"/>
          <w:szCs w:val="20"/>
        </w:rPr>
        <w:t>Essays in PDF format cannot be accepted</w:t>
      </w:r>
      <w:r w:rsidRPr="00134735">
        <w:rPr>
          <w:rFonts w:cstheme="minorHAnsi"/>
          <w:sz w:val="20"/>
          <w:szCs w:val="20"/>
        </w:rPr>
        <w:t xml:space="preserve">. All essays need to be in a format that can be cut and pasted to the InvestWrite website.  </w:t>
      </w:r>
    </w:p>
    <w:p w14:paraId="168B7AC5" w14:textId="77777777" w:rsidR="00723A2F" w:rsidRPr="00134735" w:rsidRDefault="00723A2F" w:rsidP="00723A2F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0"/>
          <w:szCs w:val="20"/>
        </w:rPr>
      </w:pPr>
      <w:r w:rsidRPr="00134735">
        <w:rPr>
          <w:rFonts w:cstheme="minorHAnsi"/>
          <w:sz w:val="20"/>
          <w:szCs w:val="20"/>
        </w:rPr>
        <w:t>All essays must be submitted in plain text; no charts, graphs or symbols will be accepted.</w:t>
      </w:r>
    </w:p>
    <w:p w14:paraId="7FF1947B" w14:textId="77777777" w:rsidR="00723A2F" w:rsidRDefault="00723A2F" w:rsidP="00723A2F">
      <w:pPr>
        <w:spacing w:after="0" w:line="240" w:lineRule="auto"/>
        <w:rPr>
          <w:rFonts w:cstheme="minorHAnsi"/>
          <w:sz w:val="20"/>
          <w:szCs w:val="20"/>
        </w:rPr>
      </w:pPr>
    </w:p>
    <w:p w14:paraId="71DA265F" w14:textId="77777777" w:rsidR="00723A2F" w:rsidRDefault="00723A2F" w:rsidP="00723A2F">
      <w:pPr>
        <w:spacing w:after="0" w:line="240" w:lineRule="auto"/>
        <w:rPr>
          <w:rFonts w:cstheme="minorHAnsi"/>
          <w:sz w:val="20"/>
          <w:szCs w:val="20"/>
        </w:rPr>
      </w:pPr>
    </w:p>
    <w:p w14:paraId="58FEF5BC" w14:textId="77777777" w:rsidR="00723A2F" w:rsidRDefault="00723A2F" w:rsidP="00723A2F">
      <w:pPr>
        <w:spacing w:after="0" w:line="240" w:lineRule="auto"/>
        <w:rPr>
          <w:rFonts w:cstheme="minorHAnsi"/>
          <w:sz w:val="20"/>
          <w:szCs w:val="20"/>
        </w:rPr>
      </w:pPr>
    </w:p>
    <w:p w14:paraId="48260470" w14:textId="77777777" w:rsidR="00723A2F" w:rsidRPr="00E645D8" w:rsidRDefault="00723A2F" w:rsidP="00723A2F">
      <w:pPr>
        <w:spacing w:after="0" w:line="240" w:lineRule="auto"/>
        <w:contextualSpacing/>
        <w:jc w:val="center"/>
        <w:rPr>
          <w:rFonts w:cstheme="minorHAnsi"/>
          <w:b/>
          <w:color w:val="2A5495"/>
          <w:sz w:val="48"/>
          <w:szCs w:val="20"/>
        </w:rPr>
      </w:pPr>
      <w:r w:rsidRPr="00E65749">
        <w:rPr>
          <w:rFonts w:cstheme="minorHAnsi"/>
          <w:b/>
          <w:color w:val="2A5495"/>
          <w:sz w:val="48"/>
          <w:szCs w:val="20"/>
        </w:rPr>
        <w:t>www.investwrite.org</w:t>
      </w:r>
    </w:p>
    <w:p w14:paraId="3540ACFC" w14:textId="77777777" w:rsidR="00723A2F" w:rsidRPr="006F33CA" w:rsidRDefault="00723A2F" w:rsidP="006F33CA">
      <w:pPr>
        <w:tabs>
          <w:tab w:val="left" w:pos="2235"/>
        </w:tabs>
        <w:rPr>
          <w:rFonts w:ascii="Times New Roman" w:hAnsi="Times New Roman" w:cs="Times New Roman"/>
          <w:sz w:val="28"/>
          <w:szCs w:val="28"/>
        </w:rPr>
      </w:pPr>
    </w:p>
    <w:sectPr w:rsidR="00723A2F" w:rsidRPr="006F33CA" w:rsidSect="006F33C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BBD535" w14:textId="77777777" w:rsidR="007A27A0" w:rsidRDefault="007A27A0" w:rsidP="00267FAB">
      <w:pPr>
        <w:spacing w:after="0" w:line="240" w:lineRule="auto"/>
      </w:pPr>
      <w:r>
        <w:separator/>
      </w:r>
    </w:p>
  </w:endnote>
  <w:endnote w:type="continuationSeparator" w:id="0">
    <w:p w14:paraId="5F9E92E1" w14:textId="77777777" w:rsidR="007A27A0" w:rsidRDefault="007A27A0" w:rsidP="00267F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A1AE9C" w14:textId="77777777" w:rsidR="00267FAB" w:rsidRDefault="00267F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89200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9CBFC0" w14:textId="40622109" w:rsidR="00267FAB" w:rsidRDefault="00267FA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D1B455" w14:textId="77777777" w:rsidR="00267FAB" w:rsidRDefault="00267F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7E9A3" w14:textId="77777777" w:rsidR="00267FAB" w:rsidRDefault="00267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B0C863" w14:textId="77777777" w:rsidR="007A27A0" w:rsidRDefault="007A27A0" w:rsidP="00267FAB">
      <w:pPr>
        <w:spacing w:after="0" w:line="240" w:lineRule="auto"/>
      </w:pPr>
      <w:r>
        <w:separator/>
      </w:r>
    </w:p>
  </w:footnote>
  <w:footnote w:type="continuationSeparator" w:id="0">
    <w:p w14:paraId="185B00F6" w14:textId="77777777" w:rsidR="007A27A0" w:rsidRDefault="007A27A0" w:rsidP="00267F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B5CE44" w14:textId="77777777" w:rsidR="00267FAB" w:rsidRDefault="00267F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50DC8F" w14:textId="77777777" w:rsidR="00267FAB" w:rsidRDefault="00267F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396B65" w14:textId="77777777" w:rsidR="00267FAB" w:rsidRDefault="00267F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327BBB"/>
    <w:multiLevelType w:val="hybridMultilevel"/>
    <w:tmpl w:val="F38CC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219F6"/>
    <w:multiLevelType w:val="hybridMultilevel"/>
    <w:tmpl w:val="31527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BA08EA"/>
    <w:multiLevelType w:val="hybridMultilevel"/>
    <w:tmpl w:val="2F10C89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092048"/>
    <w:multiLevelType w:val="hybridMultilevel"/>
    <w:tmpl w:val="447CD1B8"/>
    <w:lvl w:ilvl="0" w:tplc="456EDB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7C0CF5"/>
    <w:multiLevelType w:val="hybridMultilevel"/>
    <w:tmpl w:val="F3A815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E2456A"/>
    <w:multiLevelType w:val="hybridMultilevel"/>
    <w:tmpl w:val="64E2A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B67B05"/>
    <w:multiLevelType w:val="hybridMultilevel"/>
    <w:tmpl w:val="8B3844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A77C75"/>
    <w:multiLevelType w:val="hybridMultilevel"/>
    <w:tmpl w:val="B9186898"/>
    <w:lvl w:ilvl="0" w:tplc="456EDB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A236B2"/>
    <w:multiLevelType w:val="hybridMultilevel"/>
    <w:tmpl w:val="2C8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8"/>
  </w:num>
  <w:num w:numId="5">
    <w:abstractNumId w:val="5"/>
  </w:num>
  <w:num w:numId="6">
    <w:abstractNumId w:val="1"/>
  </w:num>
  <w:num w:numId="7">
    <w:abstractNumId w:val="4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1sDQ3tbQ0NwYCcyUdpeDU4uLM/DyQAuNaAN5DvEYsAAAA"/>
  </w:docVars>
  <w:rsids>
    <w:rsidRoot w:val="006F33CA"/>
    <w:rsid w:val="000260C4"/>
    <w:rsid w:val="00034C7D"/>
    <w:rsid w:val="00140857"/>
    <w:rsid w:val="00186614"/>
    <w:rsid w:val="002151AE"/>
    <w:rsid w:val="002346B1"/>
    <w:rsid w:val="00257D04"/>
    <w:rsid w:val="0026349A"/>
    <w:rsid w:val="00264938"/>
    <w:rsid w:val="00267FAB"/>
    <w:rsid w:val="00275F77"/>
    <w:rsid w:val="002F11B5"/>
    <w:rsid w:val="00366268"/>
    <w:rsid w:val="00371D6E"/>
    <w:rsid w:val="00375B29"/>
    <w:rsid w:val="003B0926"/>
    <w:rsid w:val="003D5BE3"/>
    <w:rsid w:val="003E10FD"/>
    <w:rsid w:val="004A1356"/>
    <w:rsid w:val="004C2C9C"/>
    <w:rsid w:val="004D3538"/>
    <w:rsid w:val="004E67A1"/>
    <w:rsid w:val="004F066F"/>
    <w:rsid w:val="00510A60"/>
    <w:rsid w:val="0057502B"/>
    <w:rsid w:val="005800BF"/>
    <w:rsid w:val="00592F4C"/>
    <w:rsid w:val="005F4DDD"/>
    <w:rsid w:val="00610C95"/>
    <w:rsid w:val="006157AE"/>
    <w:rsid w:val="00623CDF"/>
    <w:rsid w:val="00624D6F"/>
    <w:rsid w:val="006C7E2D"/>
    <w:rsid w:val="006F33CA"/>
    <w:rsid w:val="00706517"/>
    <w:rsid w:val="007226AD"/>
    <w:rsid w:val="00723A2F"/>
    <w:rsid w:val="00746B5A"/>
    <w:rsid w:val="007A27A0"/>
    <w:rsid w:val="007D3218"/>
    <w:rsid w:val="008446A8"/>
    <w:rsid w:val="008856DF"/>
    <w:rsid w:val="008E76CE"/>
    <w:rsid w:val="008F566B"/>
    <w:rsid w:val="008F74EE"/>
    <w:rsid w:val="00945F10"/>
    <w:rsid w:val="009B3FEE"/>
    <w:rsid w:val="00A30020"/>
    <w:rsid w:val="00A97823"/>
    <w:rsid w:val="00AB724A"/>
    <w:rsid w:val="00AF03D8"/>
    <w:rsid w:val="00AF6E3C"/>
    <w:rsid w:val="00B07FAC"/>
    <w:rsid w:val="00B17CA8"/>
    <w:rsid w:val="00B43973"/>
    <w:rsid w:val="00B67B82"/>
    <w:rsid w:val="00BC2BD3"/>
    <w:rsid w:val="00C67222"/>
    <w:rsid w:val="00CC108B"/>
    <w:rsid w:val="00CD28F4"/>
    <w:rsid w:val="00CF1A58"/>
    <w:rsid w:val="00D4635F"/>
    <w:rsid w:val="00DC2D9B"/>
    <w:rsid w:val="00E45942"/>
    <w:rsid w:val="00E5274B"/>
    <w:rsid w:val="00E53328"/>
    <w:rsid w:val="00E62C05"/>
    <w:rsid w:val="00E96A11"/>
    <w:rsid w:val="00EA2839"/>
    <w:rsid w:val="00EE7A92"/>
    <w:rsid w:val="00F31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EB770"/>
  <w15:chartTrackingRefBased/>
  <w15:docId w15:val="{457A6EE1-B688-41E6-8FE2-2988281A1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33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3C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F33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3C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33CA"/>
    <w:pPr>
      <w:ind w:left="720"/>
      <w:contextualSpacing/>
    </w:pPr>
  </w:style>
  <w:style w:type="table" w:styleId="TableGrid">
    <w:name w:val="Table Grid"/>
    <w:basedOn w:val="TableNormal"/>
    <w:uiPriority w:val="39"/>
    <w:rsid w:val="006F33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4C2C9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267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FAB"/>
  </w:style>
  <w:style w:type="paragraph" w:styleId="Footer">
    <w:name w:val="footer"/>
    <w:basedOn w:val="Normal"/>
    <w:link w:val="FooterChar"/>
    <w:uiPriority w:val="99"/>
    <w:unhideWhenUsed/>
    <w:rsid w:val="00267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4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6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vestwrite.or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45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tland Consolidated Schools</Company>
  <LinksUpToDate>false</LinksUpToDate>
  <CharactersWithSpaces>4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, Christopher</dc:creator>
  <cp:keywords/>
  <dc:description/>
  <cp:lastModifiedBy>Jessica Bayer</cp:lastModifiedBy>
  <cp:revision>4</cp:revision>
  <dcterms:created xsi:type="dcterms:W3CDTF">2021-01-31T21:46:00Z</dcterms:created>
  <dcterms:modified xsi:type="dcterms:W3CDTF">2021-01-31T21:47:00Z</dcterms:modified>
</cp:coreProperties>
</file>